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D9D232" w14:textId="77777777" w:rsidR="005303D3" w:rsidRDefault="005303D3" w:rsidP="005303D3">
      <w:pPr>
        <w:spacing w:after="0" w:line="240" w:lineRule="auto"/>
        <w:rPr>
          <w:rFonts w:ascii="Times New Roman" w:hAnsi="Times New Roman" w:cs="Times New Roman"/>
          <w:szCs w:val="24"/>
        </w:rPr>
      </w:pPr>
    </w:p>
    <w:tbl>
      <w:tblPr>
        <w:tblW w:w="9449" w:type="dxa"/>
        <w:tblInd w:w="108" w:type="dxa"/>
        <w:tblLook w:val="0000" w:firstRow="0" w:lastRow="0" w:firstColumn="0" w:lastColumn="0" w:noHBand="0" w:noVBand="0"/>
      </w:tblPr>
      <w:tblGrid>
        <w:gridCol w:w="5764"/>
        <w:gridCol w:w="3685"/>
      </w:tblGrid>
      <w:tr w:rsidR="005303D3" w14:paraId="79924145" w14:textId="77777777" w:rsidTr="003E57D9">
        <w:trPr>
          <w:trHeight w:val="378"/>
        </w:trPr>
        <w:tc>
          <w:tcPr>
            <w:tcW w:w="5764" w:type="dxa"/>
            <w:vMerge w:val="restart"/>
          </w:tcPr>
          <w:p w14:paraId="5961ADEA" w14:textId="77777777" w:rsidR="005303D3" w:rsidRDefault="00C5345E" w:rsidP="005303D3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A2F4067" wp14:editId="11C67D92">
                  <wp:extent cx="842838" cy="846008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556" cy="8607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5" w:type="dxa"/>
          </w:tcPr>
          <w:p w14:paraId="1359DD7A" w14:textId="77777777" w:rsidR="005303D3" w:rsidRPr="00C5345E" w:rsidRDefault="00C5345E" w:rsidP="00C5345E">
            <w:pPr>
              <w:spacing w:after="0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Nandan Ra</w:t>
            </w:r>
            <w:r w:rsidRPr="00AA1912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j</w:t>
            </w:r>
            <w:r w:rsidRPr="00F42B59">
              <w:rPr>
                <w:rFonts w:ascii="Times New Roman" w:eastAsia="Times New Roman" w:hAnsi="Times New Roman" w:cs="Times New Roman"/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</w:rPr>
              <w:t xml:space="preserve"> </w:t>
            </w:r>
          </w:p>
        </w:tc>
      </w:tr>
      <w:tr w:rsidR="005303D3" w14:paraId="24EC1A01" w14:textId="77777777" w:rsidTr="003E57D9">
        <w:trPr>
          <w:trHeight w:val="342"/>
        </w:trPr>
        <w:tc>
          <w:tcPr>
            <w:tcW w:w="5764" w:type="dxa"/>
            <w:vMerge/>
          </w:tcPr>
          <w:p w14:paraId="7ADEFDDB" w14:textId="77777777" w:rsidR="005303D3" w:rsidRDefault="005303D3" w:rsidP="005303D3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685" w:type="dxa"/>
          </w:tcPr>
          <w:p w14:paraId="57BDBC42" w14:textId="77777777" w:rsidR="005303D3" w:rsidRDefault="00C5345E" w:rsidP="005303D3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ortfolio</w:t>
            </w:r>
            <w:r w:rsidRPr="003418AE">
              <w:rPr>
                <w:rFonts w:ascii="Times New Roman" w:hAnsi="Times New Roman" w:cs="Times New Roman"/>
                <w:szCs w:val="24"/>
              </w:rPr>
              <w:t xml:space="preserve">:  </w:t>
            </w:r>
            <w:r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3418AE">
              <w:rPr>
                <w:rFonts w:ascii="Times New Roman" w:hAnsi="Times New Roman" w:cs="Times New Roman"/>
                <w:szCs w:val="24"/>
              </w:rPr>
              <w:t xml:space="preserve">   </w:t>
            </w:r>
            <w:r w:rsidRPr="003523AE">
              <w:rPr>
                <w:rFonts w:ascii="Times New Roman" w:hAnsi="Times New Roman" w:cs="Times New Roman"/>
                <w:szCs w:val="24"/>
              </w:rPr>
              <w:t>nandanraj56.github.io</w:t>
            </w:r>
          </w:p>
        </w:tc>
      </w:tr>
      <w:tr w:rsidR="005303D3" w14:paraId="221B607B" w14:textId="77777777" w:rsidTr="003E57D9">
        <w:trPr>
          <w:trHeight w:val="342"/>
        </w:trPr>
        <w:tc>
          <w:tcPr>
            <w:tcW w:w="5764" w:type="dxa"/>
            <w:vMerge/>
          </w:tcPr>
          <w:p w14:paraId="10AE4CAB" w14:textId="77777777" w:rsidR="005303D3" w:rsidRDefault="005303D3" w:rsidP="005303D3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685" w:type="dxa"/>
          </w:tcPr>
          <w:p w14:paraId="09BFE75C" w14:textId="77777777" w:rsidR="005303D3" w:rsidRPr="00C5345E" w:rsidRDefault="00C5345E" w:rsidP="005303D3">
            <w:pPr>
              <w:spacing w:after="0" w:line="240" w:lineRule="auto"/>
              <w:rPr>
                <w:rFonts w:ascii="Times New Roman" w:hAnsi="Times New Roman" w:cs="Times New Roman"/>
                <w:szCs w:val="24"/>
                <w:u w:val="single"/>
              </w:rPr>
            </w:pPr>
            <w:r w:rsidRPr="00BD686F">
              <w:rPr>
                <w:rFonts w:ascii="Times New Roman" w:hAnsi="Times New Roman" w:cs="Times New Roman"/>
                <w:szCs w:val="24"/>
              </w:rPr>
              <w:t>Email</w:t>
            </w:r>
            <w:r w:rsidRPr="003418AE">
              <w:rPr>
                <w:rFonts w:ascii="Times New Roman" w:hAnsi="Times New Roman" w:cs="Times New Roman"/>
                <w:szCs w:val="24"/>
              </w:rPr>
              <w:t>:     nandanraj56@gmail.com</w:t>
            </w:r>
          </w:p>
        </w:tc>
      </w:tr>
      <w:tr w:rsidR="005303D3" w14:paraId="0DF0EF06" w14:textId="77777777" w:rsidTr="003E57D9">
        <w:trPr>
          <w:trHeight w:val="387"/>
        </w:trPr>
        <w:tc>
          <w:tcPr>
            <w:tcW w:w="5764" w:type="dxa"/>
            <w:vMerge/>
          </w:tcPr>
          <w:p w14:paraId="0F512108" w14:textId="77777777" w:rsidR="005303D3" w:rsidRDefault="005303D3" w:rsidP="005303D3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685" w:type="dxa"/>
          </w:tcPr>
          <w:p w14:paraId="366CFB49" w14:textId="77777777" w:rsidR="005303D3" w:rsidRPr="00C5345E" w:rsidRDefault="00C5345E" w:rsidP="005303D3">
            <w:pPr>
              <w:spacing w:after="0" w:line="240" w:lineRule="auto"/>
              <w:rPr>
                <w:rFonts w:ascii="Times New Roman" w:hAnsi="Times New Roman" w:cs="Times New Roman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Contact No.:     </w:t>
            </w:r>
            <w:r w:rsidRPr="003418AE">
              <w:rPr>
                <w:rFonts w:ascii="Times New Roman" w:hAnsi="Times New Roman" w:cs="Times New Roman"/>
                <w:szCs w:val="24"/>
              </w:rPr>
              <w:t>+91</w:t>
            </w:r>
            <w:r>
              <w:rPr>
                <w:rFonts w:ascii="Times New Roman" w:hAnsi="Times New Roman" w:cs="Times New Roman"/>
                <w:szCs w:val="24"/>
              </w:rPr>
              <w:t>-</w:t>
            </w:r>
            <w:r w:rsidRPr="003418AE">
              <w:rPr>
                <w:rFonts w:ascii="Times New Roman" w:hAnsi="Times New Roman" w:cs="Times New Roman"/>
                <w:szCs w:val="24"/>
              </w:rPr>
              <w:t xml:space="preserve"> 9144</w:t>
            </w:r>
            <w:r>
              <w:rPr>
                <w:rFonts w:ascii="Times New Roman" w:hAnsi="Times New Roman" w:cs="Times New Roman"/>
                <w:szCs w:val="24"/>
              </w:rPr>
              <w:t>-</w:t>
            </w:r>
            <w:r w:rsidRPr="003418AE">
              <w:rPr>
                <w:rFonts w:ascii="Times New Roman" w:hAnsi="Times New Roman" w:cs="Times New Roman"/>
                <w:szCs w:val="24"/>
              </w:rPr>
              <w:t>618</w:t>
            </w:r>
            <w:r>
              <w:rPr>
                <w:rFonts w:ascii="Times New Roman" w:hAnsi="Times New Roman" w:cs="Times New Roman"/>
                <w:szCs w:val="24"/>
              </w:rPr>
              <w:t>-</w:t>
            </w:r>
            <w:r w:rsidRPr="003418AE">
              <w:rPr>
                <w:rFonts w:ascii="Times New Roman" w:hAnsi="Times New Roman" w:cs="Times New Roman"/>
                <w:szCs w:val="24"/>
              </w:rPr>
              <w:t>624</w:t>
            </w:r>
          </w:p>
        </w:tc>
      </w:tr>
    </w:tbl>
    <w:p w14:paraId="6F0E61F0" w14:textId="77777777" w:rsidR="00B33460" w:rsidRDefault="009D4B7C" w:rsidP="00B229BF"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pict w14:anchorId="06CC0ED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pt;height:7.5pt" o:hrpct="0" o:hralign="center" o:hr="t">
            <v:imagedata r:id="rId9" o:title="BD10290_"/>
          </v:shape>
        </w:pict>
      </w:r>
    </w:p>
    <w:p w14:paraId="15D02D33" w14:textId="77777777" w:rsidR="00C92FE5" w:rsidRDefault="00C92FE5" w:rsidP="00C55DB9">
      <w:pPr>
        <w:shd w:val="clear" w:color="auto" w:fill="D9D9D9" w:themeFill="background1" w:themeFillShade="D9"/>
        <w:tabs>
          <w:tab w:val="left" w:pos="3274"/>
        </w:tabs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 xml:space="preserve">Career </w:t>
      </w:r>
      <w:r w:rsidR="00BB7E07" w:rsidRPr="00A246A7">
        <w:rPr>
          <w:rFonts w:ascii="Times New Roman" w:hAnsi="Times New Roman" w:cs="Times New Roman"/>
          <w:b/>
          <w:sz w:val="28"/>
          <w:szCs w:val="28"/>
          <w:u w:val="single"/>
        </w:rPr>
        <w:t>Objective</w:t>
      </w:r>
      <w:r w:rsidR="00BB7E07">
        <w:rPr>
          <w:rFonts w:ascii="Times New Roman" w:hAnsi="Times New Roman" w:cs="Times New Roman"/>
          <w:b/>
          <w:sz w:val="28"/>
          <w:szCs w:val="28"/>
        </w:rPr>
        <w:t>: -</w:t>
      </w:r>
      <w:r w:rsidR="009F5063">
        <w:rPr>
          <w:rFonts w:ascii="Times New Roman" w:hAnsi="Times New Roman" w:cs="Times New Roman"/>
          <w:b/>
          <w:sz w:val="28"/>
          <w:szCs w:val="28"/>
        </w:rPr>
        <w:tab/>
      </w:r>
    </w:p>
    <w:p w14:paraId="6E62BE7D" w14:textId="77777777" w:rsidR="00581BF5" w:rsidRPr="00BC7461" w:rsidRDefault="00FD4FA0" w:rsidP="00C55DB9">
      <w:pPr>
        <w:spacing w:before="240" w:line="240" w:lineRule="auto"/>
        <w:jc w:val="both"/>
        <w:rPr>
          <w:rFonts w:ascii="Times New Roman" w:hAnsi="Times New Roman" w:cs="Times New Roman"/>
          <w:sz w:val="24"/>
          <w:szCs w:val="18"/>
          <w:shd w:val="clear" w:color="auto" w:fill="FFFFFF"/>
        </w:rPr>
      </w:pPr>
      <w:r>
        <w:rPr>
          <w:rStyle w:val="fontstyle01"/>
        </w:rPr>
        <w:t>To become core member of a company and enhance my current programming, communication and teamwork skills while contributing to the success of the company.</w:t>
      </w:r>
    </w:p>
    <w:p w14:paraId="5D32ADC1" w14:textId="77777777" w:rsidR="00BC299B" w:rsidRDefault="00C92FE5" w:rsidP="00C55DB9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 xml:space="preserve">Skill </w:t>
      </w:r>
      <w:r w:rsidR="00BB7E07" w:rsidRPr="00A246A7">
        <w:rPr>
          <w:rFonts w:ascii="Times New Roman" w:hAnsi="Times New Roman" w:cs="Times New Roman"/>
          <w:b/>
          <w:sz w:val="28"/>
          <w:szCs w:val="28"/>
          <w:u w:val="single"/>
        </w:rPr>
        <w:t>Sets</w:t>
      </w:r>
      <w:r w:rsidR="00BB7E07">
        <w:rPr>
          <w:rFonts w:ascii="Times New Roman" w:hAnsi="Times New Roman" w:cs="Times New Roman"/>
          <w:b/>
          <w:sz w:val="28"/>
          <w:szCs w:val="28"/>
        </w:rPr>
        <w:t>: -</w:t>
      </w:r>
    </w:p>
    <w:tbl>
      <w:tblPr>
        <w:tblStyle w:val="TableGrid"/>
        <w:tblW w:w="9566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4050"/>
        <w:gridCol w:w="5516"/>
      </w:tblGrid>
      <w:tr w:rsidR="00BC299B" w14:paraId="326279DE" w14:textId="77777777" w:rsidTr="004A6544">
        <w:trPr>
          <w:trHeight w:val="404"/>
        </w:trPr>
        <w:tc>
          <w:tcPr>
            <w:tcW w:w="4050" w:type="dxa"/>
          </w:tcPr>
          <w:p w14:paraId="7C40B820" w14:textId="77777777" w:rsidR="00BC299B" w:rsidRDefault="00BC299B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chnical </w:t>
            </w:r>
            <w:r w:rsidRPr="00F5074D">
              <w:rPr>
                <w:rFonts w:ascii="Times New Roman" w:hAnsi="Times New Roman" w:cs="Times New Roman"/>
                <w:sz w:val="24"/>
                <w:szCs w:val="24"/>
              </w:rPr>
              <w:t>Langua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5516" w:type="dxa"/>
          </w:tcPr>
          <w:p w14:paraId="59E49CDC" w14:textId="77777777" w:rsidR="00BC299B" w:rsidRDefault="006718E6" w:rsidP="006718E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BC299B">
              <w:rPr>
                <w:rFonts w:ascii="Times New Roman" w:hAnsi="Times New Roman" w:cs="Times New Roman"/>
                <w:sz w:val="24"/>
                <w:szCs w:val="24"/>
              </w:rPr>
              <w:t>C, C++, JAVA</w:t>
            </w:r>
            <w:r w:rsidR="00C81B7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C299B">
              <w:rPr>
                <w:rFonts w:ascii="Times New Roman" w:hAnsi="Times New Roman" w:cs="Times New Roman"/>
                <w:sz w:val="24"/>
                <w:szCs w:val="24"/>
              </w:rPr>
              <w:t>(J2SE</w:t>
            </w:r>
            <w:r w:rsidR="00330527">
              <w:rPr>
                <w:rFonts w:ascii="Times New Roman" w:hAnsi="Times New Roman" w:cs="Times New Roman"/>
                <w:sz w:val="24"/>
                <w:szCs w:val="24"/>
              </w:rPr>
              <w:t xml:space="preserve"> &amp; J2EE)</w:t>
            </w:r>
          </w:p>
        </w:tc>
      </w:tr>
      <w:tr w:rsidR="00BC299B" w14:paraId="6492BDDD" w14:textId="77777777" w:rsidTr="004A6544">
        <w:trPr>
          <w:trHeight w:val="368"/>
        </w:trPr>
        <w:tc>
          <w:tcPr>
            <w:tcW w:w="4050" w:type="dxa"/>
          </w:tcPr>
          <w:p w14:paraId="06E9FA3E" w14:textId="77777777" w:rsidR="00BC299B" w:rsidRDefault="00BC299B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erating Systems</w:t>
            </w:r>
          </w:p>
        </w:tc>
        <w:tc>
          <w:tcPr>
            <w:tcW w:w="5516" w:type="dxa"/>
          </w:tcPr>
          <w:p w14:paraId="5931BFAA" w14:textId="77777777" w:rsidR="00BC299B" w:rsidRDefault="000B7974" w:rsidP="006718E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5555A4"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Windows</w:t>
            </w:r>
            <w:r w:rsidR="00B04096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inux/Unix</w:t>
            </w:r>
            <w:r w:rsidR="00256417">
              <w:rPr>
                <w:rFonts w:ascii="Times New Roman" w:hAnsi="Times New Roman" w:cs="Times New Roman"/>
                <w:sz w:val="24"/>
                <w:szCs w:val="24"/>
              </w:rPr>
              <w:t>, Mac</w:t>
            </w:r>
          </w:p>
        </w:tc>
      </w:tr>
      <w:tr w:rsidR="00BC299B" w14:paraId="57B7B868" w14:textId="77777777" w:rsidTr="004A6544">
        <w:trPr>
          <w:trHeight w:val="341"/>
        </w:trPr>
        <w:tc>
          <w:tcPr>
            <w:tcW w:w="4050" w:type="dxa"/>
          </w:tcPr>
          <w:p w14:paraId="6C8AB0B5" w14:textId="77777777" w:rsidR="00BC299B" w:rsidRDefault="00256417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eas of Interest</w:t>
            </w:r>
          </w:p>
        </w:tc>
        <w:tc>
          <w:tcPr>
            <w:tcW w:w="5516" w:type="dxa"/>
          </w:tcPr>
          <w:p w14:paraId="1FA9FF66" w14:textId="77777777" w:rsidR="00BC299B" w:rsidRDefault="00BC299B" w:rsidP="006718E6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6718E6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 Structure, Operating System</w:t>
            </w:r>
          </w:p>
        </w:tc>
      </w:tr>
      <w:tr w:rsidR="00BC299B" w14:paraId="25759C94" w14:textId="77777777" w:rsidTr="004A6544">
        <w:trPr>
          <w:trHeight w:val="341"/>
        </w:trPr>
        <w:tc>
          <w:tcPr>
            <w:tcW w:w="4050" w:type="dxa"/>
          </w:tcPr>
          <w:p w14:paraId="3E2A4B24" w14:textId="77777777" w:rsidR="00BC299B" w:rsidRDefault="006718E6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Datab</w:t>
            </w:r>
            <w:r w:rsidR="005555A4"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a</w:t>
            </w:r>
            <w:r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se</w:t>
            </w:r>
            <w:r w:rsid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s</w:t>
            </w:r>
          </w:p>
        </w:tc>
        <w:tc>
          <w:tcPr>
            <w:tcW w:w="5516" w:type="dxa"/>
          </w:tcPr>
          <w:p w14:paraId="77918A5A" w14:textId="77777777" w:rsidR="00BC299B" w:rsidRDefault="006718E6" w:rsidP="00EF01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y SQL</w:t>
            </w:r>
          </w:p>
        </w:tc>
      </w:tr>
      <w:tr w:rsidR="00BC299B" w14:paraId="4EF14FCE" w14:textId="77777777" w:rsidTr="004A6544">
        <w:trPr>
          <w:trHeight w:val="350"/>
        </w:trPr>
        <w:tc>
          <w:tcPr>
            <w:tcW w:w="4050" w:type="dxa"/>
          </w:tcPr>
          <w:p w14:paraId="2C04933D" w14:textId="77777777" w:rsidR="00BC299B" w:rsidRDefault="006718E6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ols</w:t>
            </w:r>
            <w:r w:rsidR="004A01A4">
              <w:rPr>
                <w:rFonts w:ascii="Times New Roman" w:hAnsi="Times New Roman" w:cs="Times New Roman"/>
                <w:sz w:val="24"/>
                <w:szCs w:val="24"/>
              </w:rPr>
              <w:t xml:space="preserve"> used</w:t>
            </w:r>
          </w:p>
        </w:tc>
        <w:tc>
          <w:tcPr>
            <w:tcW w:w="5516" w:type="dxa"/>
          </w:tcPr>
          <w:p w14:paraId="46914AD9" w14:textId="77777777" w:rsidR="00BC299B" w:rsidRDefault="00AE0588" w:rsidP="006718E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S O</w:t>
            </w:r>
            <w:r w:rsidR="00ED68A0">
              <w:rPr>
                <w:rFonts w:ascii="Times New Roman" w:hAnsi="Times New Roman" w:cs="Times New Roman"/>
                <w:sz w:val="24"/>
                <w:szCs w:val="24"/>
              </w:rPr>
              <w:t>ffice</w:t>
            </w:r>
            <w:r w:rsidR="00EF017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EF0178">
              <w:rPr>
                <w:rFonts w:ascii="Times New Roman" w:hAnsi="Times New Roman" w:cs="Times New Roman"/>
                <w:sz w:val="24"/>
                <w:szCs w:val="24"/>
              </w:rPr>
              <w:t>Netbeans</w:t>
            </w:r>
            <w:proofErr w:type="spellEnd"/>
            <w:r w:rsidR="00EF017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4A01A4">
              <w:rPr>
                <w:rFonts w:ascii="Times New Roman" w:hAnsi="Times New Roman" w:cs="Times New Roman"/>
                <w:sz w:val="24"/>
                <w:szCs w:val="24"/>
              </w:rPr>
              <w:t xml:space="preserve"> Android Studio</w:t>
            </w:r>
          </w:p>
        </w:tc>
      </w:tr>
    </w:tbl>
    <w:p w14:paraId="1A8F7E09" w14:textId="77777777" w:rsidR="00BC299B" w:rsidRPr="00C868EB" w:rsidRDefault="00BC299B" w:rsidP="00BC299B">
      <w:pPr>
        <w:pStyle w:val="ListParagraph"/>
        <w:spacing w:line="240" w:lineRule="auto"/>
        <w:rPr>
          <w:rFonts w:ascii="Times New Roman" w:hAnsi="Times New Roman" w:cs="Times New Roman"/>
          <w:sz w:val="6"/>
          <w:szCs w:val="6"/>
        </w:rPr>
      </w:pPr>
    </w:p>
    <w:p w14:paraId="0DE2DDD7" w14:textId="77777777" w:rsidR="00C92FE5" w:rsidRDefault="00DF4F90" w:rsidP="0033704E">
      <w:pPr>
        <w:shd w:val="clear" w:color="auto" w:fill="D9D9D9" w:themeFill="background1" w:themeFillShade="D9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Academic </w:t>
      </w:r>
      <w:r w:rsidR="00BB7E07">
        <w:rPr>
          <w:rFonts w:ascii="Times New Roman" w:hAnsi="Times New Roman" w:cs="Times New Roman"/>
          <w:b/>
          <w:sz w:val="28"/>
          <w:szCs w:val="28"/>
          <w:u w:val="single"/>
        </w:rPr>
        <w:t>Record</w:t>
      </w:r>
      <w:r w:rsidR="00BB7E07">
        <w:rPr>
          <w:rFonts w:ascii="Times New Roman" w:hAnsi="Times New Roman" w:cs="Times New Roman"/>
          <w:b/>
          <w:sz w:val="28"/>
          <w:szCs w:val="28"/>
        </w:rPr>
        <w:t>: -</w:t>
      </w:r>
    </w:p>
    <w:p w14:paraId="536527EB" w14:textId="77777777" w:rsidR="00320ADB" w:rsidRDefault="00DF4F90" w:rsidP="00FA3EB5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fessional Qualificatio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58"/>
        <w:gridCol w:w="6884"/>
      </w:tblGrid>
      <w:tr w:rsidR="005E1B1B" w14:paraId="2DA9B83F" w14:textId="77777777" w:rsidTr="005E1B1B">
        <w:tc>
          <w:tcPr>
            <w:tcW w:w="2358" w:type="dxa"/>
          </w:tcPr>
          <w:p w14:paraId="6AB93FA8" w14:textId="77777777" w:rsidR="005E1B1B" w:rsidRDefault="005E1B1B" w:rsidP="00FA3EB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4-2018</w:t>
            </w:r>
          </w:p>
        </w:tc>
        <w:tc>
          <w:tcPr>
            <w:tcW w:w="6884" w:type="dxa"/>
          </w:tcPr>
          <w:p w14:paraId="5FCBEF57" w14:textId="2DD1AC30" w:rsidR="005E1B1B" w:rsidRDefault="005E1B1B" w:rsidP="00CF7B43">
            <w:pPr>
              <w:ind w:left="-108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chelor of Engineering </w:t>
            </w:r>
            <w:r w:rsidRPr="007D14BF"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5E1B1B">
              <w:rPr>
                <w:rFonts w:ascii="Times New Roman" w:hAnsi="Times New Roman" w:cs="Times New Roman"/>
                <w:sz w:val="24"/>
                <w:szCs w:val="24"/>
              </w:rPr>
              <w:t xml:space="preserve">Lakshmi </w:t>
            </w:r>
            <w:proofErr w:type="spellStart"/>
            <w:r w:rsidRPr="005E1B1B">
              <w:rPr>
                <w:rFonts w:ascii="Times New Roman" w:hAnsi="Times New Roman" w:cs="Times New Roman"/>
                <w:sz w:val="24"/>
                <w:szCs w:val="24"/>
              </w:rPr>
              <w:t>Narain</w:t>
            </w:r>
            <w:proofErr w:type="spellEnd"/>
            <w:r w:rsidRPr="005E1B1B">
              <w:rPr>
                <w:rFonts w:ascii="Times New Roman" w:hAnsi="Times New Roman" w:cs="Times New Roman"/>
                <w:sz w:val="24"/>
                <w:szCs w:val="24"/>
              </w:rPr>
              <w:t xml:space="preserve"> College </w:t>
            </w:r>
            <w:r w:rsidR="00E60E85" w:rsidRPr="005E1B1B">
              <w:rPr>
                <w:rFonts w:ascii="Times New Roman" w:hAnsi="Times New Roman" w:cs="Times New Roman"/>
                <w:sz w:val="24"/>
                <w:szCs w:val="24"/>
              </w:rPr>
              <w:t>of Technology</w:t>
            </w:r>
            <w:r w:rsidRPr="005E1B1B">
              <w:rPr>
                <w:rFonts w:ascii="Times New Roman" w:hAnsi="Times New Roman" w:cs="Times New Roman"/>
                <w:sz w:val="24"/>
                <w:szCs w:val="24"/>
              </w:rPr>
              <w:t xml:space="preserve"> (RGPV</w:t>
            </w:r>
            <w:r w:rsidR="00E60E85" w:rsidRPr="005E1B1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E60E85">
              <w:rPr>
                <w:rFonts w:ascii="Times New Roman" w:hAnsi="Times New Roman" w:cs="Times New Roman"/>
                <w:sz w:val="24"/>
                <w:szCs w:val="24"/>
              </w:rPr>
              <w:t>, Indo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ith specialization </w:t>
            </w:r>
            <w:r w:rsidRPr="007D14BF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Computer Science </w:t>
            </w:r>
            <w:r w:rsidRPr="007D14BF">
              <w:rPr>
                <w:rFonts w:ascii="Times New Roman" w:hAnsi="Times New Roman" w:cs="Times New Roman"/>
                <w:b/>
                <w:sz w:val="24"/>
                <w:szCs w:val="24"/>
              </w:rPr>
              <w:t>Engineering</w:t>
            </w:r>
            <w:r w:rsidR="00F97E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Honours)</w:t>
            </w:r>
          </w:p>
        </w:tc>
      </w:tr>
    </w:tbl>
    <w:p w14:paraId="630E01FB" w14:textId="77777777" w:rsidR="00CD3D7D" w:rsidRPr="00CD3D7D" w:rsidRDefault="00CD3D7D" w:rsidP="007D14BF">
      <w:pPr>
        <w:spacing w:after="0" w:line="240" w:lineRule="auto"/>
        <w:rPr>
          <w:rFonts w:ascii="Times New Roman" w:hAnsi="Times New Roman" w:cs="Times New Roman"/>
          <w:b/>
          <w:sz w:val="6"/>
          <w:szCs w:val="6"/>
        </w:rPr>
      </w:pPr>
    </w:p>
    <w:p w14:paraId="2B6EE3C2" w14:textId="77777777" w:rsidR="007D14BF" w:rsidRDefault="007D14BF" w:rsidP="00FA3EB5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7D14BF">
        <w:rPr>
          <w:rFonts w:ascii="Times New Roman" w:hAnsi="Times New Roman" w:cs="Times New Roman"/>
          <w:b/>
          <w:sz w:val="24"/>
          <w:szCs w:val="24"/>
        </w:rPr>
        <w:t>Educational Qualification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6974"/>
      </w:tblGrid>
      <w:tr w:rsidR="003B7A3B" w14:paraId="0287DA4D" w14:textId="77777777" w:rsidTr="005E1B1B">
        <w:tc>
          <w:tcPr>
            <w:tcW w:w="2268" w:type="dxa"/>
          </w:tcPr>
          <w:p w14:paraId="582460B1" w14:textId="77777777" w:rsidR="003B7A3B" w:rsidRDefault="003B7A3B" w:rsidP="003B7A3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6974" w:type="dxa"/>
          </w:tcPr>
          <w:p w14:paraId="069E50A1" w14:textId="77777777" w:rsidR="003B7A3B" w:rsidRDefault="003B7A3B" w:rsidP="005E1B1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630"/>
              </w:tabs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Senior Secondar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chool 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Certificate from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Assembly of God Church Schoo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ttiah</w:t>
            </w:r>
            <w:proofErr w:type="spellEnd"/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Bihar affiliated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CBSE</w:t>
            </w:r>
          </w:p>
        </w:tc>
      </w:tr>
      <w:tr w:rsidR="003B7A3B" w14:paraId="5C0E5445" w14:textId="77777777" w:rsidTr="005E1B1B">
        <w:tc>
          <w:tcPr>
            <w:tcW w:w="2268" w:type="dxa"/>
          </w:tcPr>
          <w:p w14:paraId="30CE7D16" w14:textId="77777777" w:rsidR="003B7A3B" w:rsidRDefault="003B7A3B" w:rsidP="003B7A3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6974" w:type="dxa"/>
          </w:tcPr>
          <w:p w14:paraId="7CA188E9" w14:textId="77777777" w:rsidR="003B7A3B" w:rsidRDefault="003B7A3B" w:rsidP="005E1B1B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Secondar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chool 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Certificate from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St Michael’s Academ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ttiah</w:t>
            </w:r>
            <w:proofErr w:type="spellEnd"/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, Bihar affiliated to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CBSE</w:t>
            </w:r>
          </w:p>
        </w:tc>
      </w:tr>
    </w:tbl>
    <w:p w14:paraId="2CC3BE33" w14:textId="77777777" w:rsidR="00FB5429" w:rsidRPr="00FB5429" w:rsidRDefault="0021709D" w:rsidP="00FB5429">
      <w:pPr>
        <w:shd w:val="clear" w:color="auto" w:fill="D9D9D9" w:themeFill="background1" w:themeFillShade="D9"/>
        <w:spacing w:before="240"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Projects </w:t>
      </w:r>
      <w:r w:rsidR="00BB7E07" w:rsidRPr="00B33460">
        <w:rPr>
          <w:rFonts w:ascii="Times New Roman" w:hAnsi="Times New Roman" w:cs="Times New Roman"/>
          <w:b/>
          <w:sz w:val="28"/>
          <w:szCs w:val="28"/>
          <w:u w:val="single"/>
        </w:rPr>
        <w:t>Undertaken</w:t>
      </w:r>
      <w:r w:rsidR="00BB7E07" w:rsidRPr="00B33460">
        <w:rPr>
          <w:rFonts w:ascii="Times New Roman" w:hAnsi="Times New Roman" w:cs="Times New Roman"/>
          <w:b/>
          <w:sz w:val="28"/>
          <w:szCs w:val="28"/>
        </w:rPr>
        <w:t>: -</w:t>
      </w:r>
    </w:p>
    <w:p w14:paraId="6C6469EA" w14:textId="55149D2E" w:rsidR="00FB5429" w:rsidRDefault="00734965" w:rsidP="00734965">
      <w:pPr>
        <w:pStyle w:val="ListParagraph"/>
        <w:shd w:val="clear" w:color="auto" w:fill="FFFFFF" w:themeFill="background1"/>
        <w:spacing w:before="240" w:line="240" w:lineRule="auto"/>
        <w:ind w:left="45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Projects Source code at:  </w:t>
      </w:r>
      <w:r w:rsidR="00BF137C" w:rsidRPr="00BF137C">
        <w:rPr>
          <w:rFonts w:ascii="Times New Roman" w:hAnsi="Times New Roman" w:cs="Times New Roman"/>
          <w:sz w:val="24"/>
          <w:szCs w:val="24"/>
          <w:u w:val="single"/>
        </w:rPr>
        <w:t>https://github.com/nandanraj56</w:t>
      </w:r>
    </w:p>
    <w:p w14:paraId="1C1745F6" w14:textId="77777777" w:rsidR="00BF137C" w:rsidRPr="00BF137C" w:rsidRDefault="00BF137C" w:rsidP="00734965">
      <w:pPr>
        <w:pStyle w:val="ListParagraph"/>
        <w:shd w:val="clear" w:color="auto" w:fill="FFFFFF" w:themeFill="background1"/>
        <w:spacing w:before="240" w:line="240" w:lineRule="auto"/>
        <w:ind w:left="450"/>
        <w:rPr>
          <w:rFonts w:ascii="Times New Roman" w:hAnsi="Times New Roman" w:cs="Times New Roman"/>
          <w:sz w:val="10"/>
          <w:szCs w:val="10"/>
          <w:u w:val="single"/>
        </w:rPr>
      </w:pPr>
    </w:p>
    <w:tbl>
      <w:tblPr>
        <w:tblStyle w:val="TableGrid"/>
        <w:tblW w:w="9342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2776"/>
        <w:gridCol w:w="283"/>
        <w:gridCol w:w="6283"/>
      </w:tblGrid>
      <w:tr w:rsidR="00BF137C" w14:paraId="6C0A902E" w14:textId="77777777" w:rsidTr="00430DA8">
        <w:trPr>
          <w:trHeight w:val="404"/>
        </w:trPr>
        <w:tc>
          <w:tcPr>
            <w:tcW w:w="2776" w:type="dxa"/>
          </w:tcPr>
          <w:p w14:paraId="0C12A392" w14:textId="77777777" w:rsidR="00BF137C" w:rsidRPr="003454ED" w:rsidRDefault="00BF137C" w:rsidP="00BF137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54ED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Title</w:t>
            </w:r>
          </w:p>
        </w:tc>
        <w:tc>
          <w:tcPr>
            <w:tcW w:w="283" w:type="dxa"/>
          </w:tcPr>
          <w:p w14:paraId="4219C6F2" w14:textId="77777777" w:rsidR="00BF137C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71F20083" w14:textId="77777777" w:rsidR="00BF137C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nline Laundry System</w:t>
            </w:r>
            <w:r w:rsidRPr="00F353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Major</w:t>
            </w:r>
            <w:r w:rsidRPr="00190C1B">
              <w:rPr>
                <w:rFonts w:ascii="Times New Roman" w:hAnsi="Times New Roman" w:cs="Times New Roman"/>
                <w:sz w:val="24"/>
                <w:szCs w:val="24"/>
              </w:rPr>
              <w:t xml:space="preserve"> Project)</w:t>
            </w:r>
          </w:p>
        </w:tc>
      </w:tr>
      <w:tr w:rsidR="00BF137C" w14:paraId="1B9EA88E" w14:textId="77777777" w:rsidTr="00430DA8">
        <w:trPr>
          <w:trHeight w:val="368"/>
        </w:trPr>
        <w:tc>
          <w:tcPr>
            <w:tcW w:w="2776" w:type="dxa"/>
          </w:tcPr>
          <w:p w14:paraId="6C4A38CF" w14:textId="77777777" w:rsidR="00BF137C" w:rsidRDefault="00BF137C" w:rsidP="00BF137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17E82">
              <w:rPr>
                <w:rFonts w:ascii="Times New Roman" w:hAnsi="Times New Roman" w:cs="Times New Roman"/>
                <w:sz w:val="24"/>
                <w:szCs w:val="24"/>
              </w:rPr>
              <w:t>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ription</w:t>
            </w:r>
          </w:p>
        </w:tc>
        <w:tc>
          <w:tcPr>
            <w:tcW w:w="283" w:type="dxa"/>
          </w:tcPr>
          <w:p w14:paraId="76724007" w14:textId="77777777" w:rsidR="00BF137C" w:rsidRDefault="00BF137C" w:rsidP="0081700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180F3CDD" w14:textId="77777777" w:rsidR="00BF137C" w:rsidRDefault="00BF137C" w:rsidP="0081700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is a platform built for laundry merchants to serve their offering to onli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sz w:val="24"/>
                <w:szCs w:val="24"/>
              </w:rPr>
              <w:t>ne users. It has three views i.e.- customer, merchant, admin. It provides users, merchant lists at their selected location to place an order and get their work done</w:t>
            </w:r>
          </w:p>
        </w:tc>
      </w:tr>
      <w:tr w:rsidR="00BF137C" w14:paraId="1AA5B509" w14:textId="77777777" w:rsidTr="00430DA8">
        <w:trPr>
          <w:trHeight w:val="341"/>
        </w:trPr>
        <w:tc>
          <w:tcPr>
            <w:tcW w:w="2776" w:type="dxa"/>
          </w:tcPr>
          <w:p w14:paraId="30B500E4" w14:textId="77777777" w:rsidR="00BF137C" w:rsidRDefault="00BF137C" w:rsidP="00BF137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ols </w:t>
            </w:r>
            <w:r w:rsidRPr="00811A8C">
              <w:rPr>
                <w:rFonts w:ascii="Times New Roman" w:hAnsi="Times New Roman" w:cs="Times New Roman"/>
                <w:noProof/>
                <w:sz w:val="24"/>
                <w:szCs w:val="24"/>
              </w:rPr>
              <w:t>Used</w:t>
            </w:r>
          </w:p>
        </w:tc>
        <w:tc>
          <w:tcPr>
            <w:tcW w:w="283" w:type="dxa"/>
          </w:tcPr>
          <w:p w14:paraId="2AEFF23D" w14:textId="77777777" w:rsidR="00BF137C" w:rsidRDefault="00BF137C" w:rsidP="0081700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522CC59B" w14:textId="77777777" w:rsidR="00BF137C" w:rsidRDefault="00BF137C" w:rsidP="0081700E">
            <w:pPr>
              <w:pStyle w:val="ListParagraph"/>
              <w:ind w:left="0" w:right="255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etbean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MySQL</w:t>
            </w:r>
          </w:p>
        </w:tc>
      </w:tr>
      <w:tr w:rsidR="00BF137C" w14:paraId="0881295A" w14:textId="77777777" w:rsidTr="00430DA8">
        <w:trPr>
          <w:trHeight w:val="341"/>
        </w:trPr>
        <w:tc>
          <w:tcPr>
            <w:tcW w:w="2776" w:type="dxa"/>
          </w:tcPr>
          <w:p w14:paraId="621ED90F" w14:textId="77777777" w:rsidR="00BF137C" w:rsidRDefault="00BF137C" w:rsidP="00BF137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chnology Used</w:t>
            </w:r>
          </w:p>
        </w:tc>
        <w:tc>
          <w:tcPr>
            <w:tcW w:w="283" w:type="dxa"/>
          </w:tcPr>
          <w:p w14:paraId="5479F688" w14:textId="77777777" w:rsidR="00BF137C" w:rsidRDefault="00BF137C" w:rsidP="0081700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65F39054" w14:textId="77777777" w:rsidR="00BF137C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VA (JDBC, JSP &amp; Servlet), Ajax, jQuery, JavaScript,</w:t>
            </w:r>
          </w:p>
          <w:p w14:paraId="4BF4C6F3" w14:textId="77777777" w:rsidR="00BF137C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otstrap HTML &amp; CSS</w:t>
            </w:r>
          </w:p>
        </w:tc>
      </w:tr>
      <w:tr w:rsidR="00BF137C" w14:paraId="356FAE99" w14:textId="77777777" w:rsidTr="00430DA8">
        <w:trPr>
          <w:trHeight w:val="310"/>
        </w:trPr>
        <w:tc>
          <w:tcPr>
            <w:tcW w:w="2776" w:type="dxa"/>
          </w:tcPr>
          <w:p w14:paraId="5E1C29B3" w14:textId="77777777" w:rsidR="00BF137C" w:rsidRDefault="00BF137C" w:rsidP="00BF137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11A8C">
              <w:rPr>
                <w:rFonts w:ascii="Times New Roman" w:hAnsi="Times New Roman" w:cs="Times New Roman"/>
                <w:noProof/>
                <w:sz w:val="24"/>
                <w:szCs w:val="24"/>
              </w:rPr>
              <w:t>Team</w:t>
            </w:r>
          </w:p>
        </w:tc>
        <w:tc>
          <w:tcPr>
            <w:tcW w:w="283" w:type="dxa"/>
          </w:tcPr>
          <w:p w14:paraId="7978A738" w14:textId="77777777" w:rsidR="00BF137C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24B3FE77" w14:textId="77777777" w:rsidR="00BF137C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Member</w:t>
            </w:r>
          </w:p>
          <w:p w14:paraId="2835DD18" w14:textId="77777777" w:rsidR="00BF137C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F137C" w14:paraId="5BB16CAE" w14:textId="77777777" w:rsidTr="00430DA8">
        <w:trPr>
          <w:trHeight w:val="395"/>
        </w:trPr>
        <w:tc>
          <w:tcPr>
            <w:tcW w:w="2776" w:type="dxa"/>
          </w:tcPr>
          <w:p w14:paraId="1889E4FF" w14:textId="77777777" w:rsidR="00BF137C" w:rsidRPr="00811A8C" w:rsidRDefault="00BF137C" w:rsidP="00BF137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454ED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Title</w:t>
            </w:r>
          </w:p>
        </w:tc>
        <w:tc>
          <w:tcPr>
            <w:tcW w:w="283" w:type="dxa"/>
          </w:tcPr>
          <w:p w14:paraId="7D22D410" w14:textId="574DB6B7" w:rsidR="00BF137C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3C2E6A51" w14:textId="77777777" w:rsidR="00BF137C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353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ndroid App on </w:t>
            </w:r>
            <w:proofErr w:type="spellStart"/>
            <w:r w:rsidRPr="00F3537D">
              <w:rPr>
                <w:rFonts w:ascii="Times New Roman" w:hAnsi="Times New Roman" w:cs="Times New Roman"/>
                <w:b/>
                <w:sz w:val="24"/>
                <w:szCs w:val="24"/>
              </w:rPr>
              <w:t>Yuvanah</w:t>
            </w:r>
            <w:proofErr w:type="spellEnd"/>
            <w:r w:rsidRPr="00F353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2k17 </w:t>
            </w:r>
            <w:r w:rsidRPr="00190C1B">
              <w:rPr>
                <w:rFonts w:ascii="Times New Roman" w:hAnsi="Times New Roman" w:cs="Times New Roman"/>
                <w:sz w:val="24"/>
                <w:szCs w:val="24"/>
              </w:rPr>
              <w:t>(Minor Project)</w:t>
            </w:r>
          </w:p>
        </w:tc>
      </w:tr>
      <w:tr w:rsidR="00BF137C" w14:paraId="0995E12D" w14:textId="77777777" w:rsidTr="00430DA8">
        <w:trPr>
          <w:trHeight w:val="395"/>
        </w:trPr>
        <w:tc>
          <w:tcPr>
            <w:tcW w:w="2776" w:type="dxa"/>
          </w:tcPr>
          <w:p w14:paraId="3FF8DDA9" w14:textId="618ADDC9" w:rsidR="00BF137C" w:rsidRPr="003454ED" w:rsidRDefault="00BF137C" w:rsidP="00BF137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ols </w:t>
            </w:r>
            <w:r w:rsidRPr="00811A8C">
              <w:rPr>
                <w:rFonts w:ascii="Times New Roman" w:hAnsi="Times New Roman" w:cs="Times New Roman"/>
                <w:noProof/>
                <w:sz w:val="24"/>
                <w:szCs w:val="24"/>
              </w:rPr>
              <w:t>Used</w:t>
            </w:r>
          </w:p>
        </w:tc>
        <w:tc>
          <w:tcPr>
            <w:tcW w:w="283" w:type="dxa"/>
          </w:tcPr>
          <w:p w14:paraId="495C7988" w14:textId="5B675DA6" w:rsidR="00BF137C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7BAF27C6" w14:textId="0E54F451" w:rsidR="00BF137C" w:rsidRPr="00F3537D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droid Studio</w:t>
            </w:r>
          </w:p>
        </w:tc>
      </w:tr>
      <w:tr w:rsidR="00BF137C" w14:paraId="6520EDB3" w14:textId="77777777" w:rsidTr="00430DA8">
        <w:trPr>
          <w:trHeight w:val="1160"/>
        </w:trPr>
        <w:tc>
          <w:tcPr>
            <w:tcW w:w="2776" w:type="dxa"/>
          </w:tcPr>
          <w:p w14:paraId="40A34573" w14:textId="77777777" w:rsidR="00BF137C" w:rsidRPr="00811A8C" w:rsidRDefault="00BF137C" w:rsidP="00BF137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117E8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ription</w:t>
            </w:r>
          </w:p>
        </w:tc>
        <w:tc>
          <w:tcPr>
            <w:tcW w:w="283" w:type="dxa"/>
          </w:tcPr>
          <w:p w14:paraId="52AC1861" w14:textId="27809AF9" w:rsidR="00BF137C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2F3025A5" w14:textId="77777777" w:rsidR="00BF137C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83DDE">
              <w:rPr>
                <w:rFonts w:ascii="Times New Roman" w:hAnsi="Times New Roman" w:cs="Times New Roman"/>
                <w:sz w:val="24"/>
                <w:szCs w:val="24"/>
              </w:rPr>
              <w:t>Yuvanah</w:t>
            </w:r>
            <w:proofErr w:type="spellEnd"/>
            <w:r w:rsidRPr="00B83DDE">
              <w:rPr>
                <w:rFonts w:ascii="Times New Roman" w:hAnsi="Times New Roman" w:cs="Times New Roman"/>
                <w:sz w:val="24"/>
                <w:szCs w:val="24"/>
              </w:rPr>
              <w:t xml:space="preserve"> 2k17 is an 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ter-college fest organized by </w:t>
            </w:r>
            <w:r w:rsidRPr="00B83DDE">
              <w:rPr>
                <w:rFonts w:ascii="Times New Roman" w:hAnsi="Times New Roman" w:cs="Times New Roman"/>
                <w:sz w:val="24"/>
                <w:szCs w:val="24"/>
              </w:rPr>
              <w:t>LNCT Group of College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is app provides users all </w:t>
            </w:r>
            <w:r w:rsidRPr="00FF49BB">
              <w:rPr>
                <w:rFonts w:ascii="Times New Roman" w:hAnsi="Times New Roman" w:cs="Times New Roman"/>
                <w:noProof/>
                <w:sz w:val="24"/>
                <w:szCs w:val="24"/>
              </w:rPr>
              <w:t>inform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bou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uvan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vents including schedule, contact persons, fare for participate; etc</w:t>
            </w:r>
          </w:p>
        </w:tc>
      </w:tr>
      <w:tr w:rsidR="00BF137C" w14:paraId="78E75CAD" w14:textId="77777777" w:rsidTr="00430DA8">
        <w:trPr>
          <w:trHeight w:val="350"/>
        </w:trPr>
        <w:tc>
          <w:tcPr>
            <w:tcW w:w="2776" w:type="dxa"/>
          </w:tcPr>
          <w:p w14:paraId="2957C30E" w14:textId="77777777" w:rsidR="00BF137C" w:rsidRPr="00811A8C" w:rsidRDefault="00BF137C" w:rsidP="00BF137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811A8C">
              <w:rPr>
                <w:rFonts w:ascii="Times New Roman" w:hAnsi="Times New Roman" w:cs="Times New Roman"/>
                <w:noProof/>
                <w:sz w:val="24"/>
                <w:szCs w:val="24"/>
              </w:rPr>
              <w:t>Team</w:t>
            </w:r>
          </w:p>
        </w:tc>
        <w:tc>
          <w:tcPr>
            <w:tcW w:w="283" w:type="dxa"/>
          </w:tcPr>
          <w:p w14:paraId="26E2B014" w14:textId="0BC60AFE" w:rsidR="00BF137C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6189A763" w14:textId="77777777" w:rsidR="00BF137C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Member</w:t>
            </w:r>
          </w:p>
        </w:tc>
      </w:tr>
    </w:tbl>
    <w:p w14:paraId="63402978" w14:textId="77777777" w:rsidR="005E1B1B" w:rsidRPr="00BF137C" w:rsidRDefault="005E1B1B" w:rsidP="00BF137C">
      <w:pPr>
        <w:shd w:val="clear" w:color="auto" w:fill="FFFFFF" w:themeFill="background1"/>
        <w:spacing w:before="240" w:line="240" w:lineRule="auto"/>
        <w:rPr>
          <w:rFonts w:ascii="Times New Roman" w:hAnsi="Times New Roman" w:cs="Times New Roman"/>
          <w:sz w:val="2"/>
          <w:szCs w:val="2"/>
          <w:u w:val="single"/>
        </w:rPr>
      </w:pPr>
    </w:p>
    <w:p w14:paraId="377E4C6D" w14:textId="77777777" w:rsidR="00B127E8" w:rsidRDefault="00F572FA" w:rsidP="00382C5B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Industrial </w:t>
      </w:r>
      <w:r w:rsidR="00BB7E07" w:rsidRPr="002D73BD">
        <w:rPr>
          <w:rFonts w:ascii="Times New Roman" w:hAnsi="Times New Roman" w:cs="Times New Roman"/>
          <w:b/>
          <w:sz w:val="28"/>
          <w:szCs w:val="28"/>
          <w:u w:val="single"/>
        </w:rPr>
        <w:t>Trainings</w:t>
      </w:r>
      <w:r w:rsidR="00BB7E07" w:rsidRPr="002D73BD">
        <w:rPr>
          <w:rFonts w:ascii="Times New Roman" w:hAnsi="Times New Roman" w:cs="Times New Roman"/>
          <w:b/>
          <w:sz w:val="28"/>
          <w:szCs w:val="28"/>
        </w:rPr>
        <w:t>: -</w:t>
      </w:r>
    </w:p>
    <w:tbl>
      <w:tblPr>
        <w:tblStyle w:val="TableGrid"/>
        <w:tblW w:w="9566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4050"/>
        <w:gridCol w:w="5516"/>
      </w:tblGrid>
      <w:tr w:rsidR="00B127E8" w14:paraId="6EB3E2F4" w14:textId="77777777" w:rsidTr="004A6544">
        <w:trPr>
          <w:trHeight w:val="404"/>
        </w:trPr>
        <w:tc>
          <w:tcPr>
            <w:tcW w:w="4050" w:type="dxa"/>
          </w:tcPr>
          <w:p w14:paraId="0346B09E" w14:textId="77777777" w:rsidR="00B127E8" w:rsidRDefault="00B127E8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</w:p>
        </w:tc>
        <w:tc>
          <w:tcPr>
            <w:tcW w:w="5516" w:type="dxa"/>
          </w:tcPr>
          <w:p w14:paraId="49F247A8" w14:textId="77777777" w:rsidR="00B127E8" w:rsidRDefault="00B127E8" w:rsidP="003C242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Za</w:t>
            </w:r>
            <w:r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>njo</w:t>
            </w:r>
            <w:proofErr w:type="spellEnd"/>
            <w:r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T Solution </w:t>
            </w:r>
            <w:proofErr w:type="spellStart"/>
            <w:r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>Pvt.</w:t>
            </w:r>
            <w:proofErr w:type="spellEnd"/>
            <w:r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Ltd</w:t>
            </w:r>
          </w:p>
        </w:tc>
      </w:tr>
      <w:tr w:rsidR="00B127E8" w14:paraId="18DED77E" w14:textId="77777777" w:rsidTr="004A6544">
        <w:trPr>
          <w:trHeight w:val="368"/>
        </w:trPr>
        <w:tc>
          <w:tcPr>
            <w:tcW w:w="4050" w:type="dxa"/>
          </w:tcPr>
          <w:p w14:paraId="0616A334" w14:textId="77777777" w:rsidR="00B127E8" w:rsidRDefault="002A4F74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17E82">
              <w:rPr>
                <w:rFonts w:ascii="Times New Roman" w:hAnsi="Times New Roman" w:cs="Times New Roman"/>
                <w:sz w:val="24"/>
                <w:szCs w:val="24"/>
              </w:rPr>
              <w:t>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ription</w:t>
            </w:r>
          </w:p>
        </w:tc>
        <w:tc>
          <w:tcPr>
            <w:tcW w:w="5516" w:type="dxa"/>
          </w:tcPr>
          <w:p w14:paraId="2D7FBF69" w14:textId="77777777" w:rsidR="00B127E8" w:rsidRDefault="00146CE5" w:rsidP="003F6C6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2A4F74"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J2SE, </w:t>
            </w:r>
            <w:r w:rsidR="003F6C6C"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>Servlets</w:t>
            </w:r>
            <w:r w:rsidR="00BB13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JSP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&amp; Web </w:t>
            </w:r>
            <w:r w:rsidR="003F6C6C">
              <w:rPr>
                <w:rFonts w:ascii="Times New Roman" w:hAnsi="Times New Roman" w:cs="Times New Roman"/>
                <w:b/>
                <w:sz w:val="24"/>
                <w:szCs w:val="24"/>
              </w:rPr>
              <w:t>Desi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</w:t>
            </w:r>
            <w:r w:rsidR="003F6C6C">
              <w:rPr>
                <w:rFonts w:ascii="Times New Roman" w:hAnsi="Times New Roman" w:cs="Times New Roman"/>
                <w:b/>
                <w:sz w:val="24"/>
                <w:szCs w:val="24"/>
              </w:rPr>
              <w:t>ning</w:t>
            </w:r>
          </w:p>
        </w:tc>
      </w:tr>
      <w:tr w:rsidR="00B127E8" w14:paraId="4A80EDE3" w14:textId="77777777" w:rsidTr="004A6544">
        <w:trPr>
          <w:trHeight w:val="341"/>
        </w:trPr>
        <w:tc>
          <w:tcPr>
            <w:tcW w:w="4050" w:type="dxa"/>
          </w:tcPr>
          <w:p w14:paraId="37FDC707" w14:textId="77777777" w:rsidR="00B127E8" w:rsidRDefault="00126746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uration</w:t>
            </w:r>
          </w:p>
        </w:tc>
        <w:tc>
          <w:tcPr>
            <w:tcW w:w="5516" w:type="dxa"/>
          </w:tcPr>
          <w:p w14:paraId="1DC9319C" w14:textId="77777777" w:rsidR="00B127E8" w:rsidRDefault="00B127E8" w:rsidP="00126746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126746">
              <w:rPr>
                <w:rFonts w:ascii="Times New Roman" w:hAnsi="Times New Roman" w:cs="Times New Roman"/>
                <w:sz w:val="24"/>
                <w:szCs w:val="24"/>
              </w:rPr>
              <w:t>60 Days</w:t>
            </w:r>
          </w:p>
        </w:tc>
      </w:tr>
      <w:tr w:rsidR="00B127E8" w14:paraId="059693D1" w14:textId="77777777" w:rsidTr="004A6544">
        <w:trPr>
          <w:trHeight w:val="341"/>
        </w:trPr>
        <w:tc>
          <w:tcPr>
            <w:tcW w:w="4050" w:type="dxa"/>
          </w:tcPr>
          <w:p w14:paraId="4F32EA7E" w14:textId="77777777" w:rsidR="00B127E8" w:rsidRDefault="00126746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le</w:t>
            </w:r>
          </w:p>
        </w:tc>
        <w:tc>
          <w:tcPr>
            <w:tcW w:w="5516" w:type="dxa"/>
          </w:tcPr>
          <w:p w14:paraId="6F5AB31F" w14:textId="77777777" w:rsidR="00B127E8" w:rsidRDefault="00B127E8" w:rsidP="0012674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BC2C32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C2C32" w:rsidRPr="00BC2C32">
              <w:rPr>
                <w:rFonts w:ascii="Times New Roman" w:hAnsi="Times New Roman" w:cs="Times New Roman"/>
                <w:sz w:val="24"/>
                <w:szCs w:val="24"/>
              </w:rPr>
              <w:t>rainee</w:t>
            </w:r>
          </w:p>
        </w:tc>
      </w:tr>
    </w:tbl>
    <w:p w14:paraId="7CB16D99" w14:textId="77777777" w:rsidR="00CE5F61" w:rsidRPr="00A246A7" w:rsidRDefault="00BB7E07" w:rsidP="007724CA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Certifications</w:t>
      </w:r>
      <w:r w:rsidRPr="00A246A7">
        <w:rPr>
          <w:rFonts w:ascii="Times New Roman" w:hAnsi="Times New Roman" w:cs="Times New Roman"/>
          <w:b/>
          <w:sz w:val="28"/>
          <w:szCs w:val="28"/>
        </w:rPr>
        <w:t>: -</w:t>
      </w:r>
    </w:p>
    <w:p w14:paraId="3DC67B05" w14:textId="77777777" w:rsidR="00850092" w:rsidRDefault="001861C3" w:rsidP="00507A34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0092">
        <w:rPr>
          <w:rFonts w:ascii="Times New Roman" w:hAnsi="Times New Roman" w:cs="Times New Roman"/>
          <w:sz w:val="24"/>
          <w:szCs w:val="24"/>
        </w:rPr>
        <w:t xml:space="preserve">Certified course </w:t>
      </w:r>
      <w:r w:rsidR="00E60E85" w:rsidRPr="00850092">
        <w:rPr>
          <w:rFonts w:ascii="Times New Roman" w:hAnsi="Times New Roman" w:cs="Times New Roman"/>
          <w:sz w:val="24"/>
          <w:szCs w:val="24"/>
        </w:rPr>
        <w:t>on C++</w:t>
      </w:r>
      <w:r w:rsidR="003E05DA" w:rsidRPr="00850092">
        <w:rPr>
          <w:rFonts w:ascii="Times New Roman" w:hAnsi="Times New Roman" w:cs="Times New Roman"/>
          <w:sz w:val="24"/>
          <w:szCs w:val="24"/>
        </w:rPr>
        <w:t xml:space="preserve"> at </w:t>
      </w:r>
      <w:r w:rsidR="003E05DA" w:rsidRPr="00AE0588">
        <w:rPr>
          <w:rFonts w:ascii="Times New Roman" w:hAnsi="Times New Roman" w:cs="Times New Roman"/>
          <w:sz w:val="24"/>
          <w:szCs w:val="24"/>
        </w:rPr>
        <w:t>NIIT</w:t>
      </w:r>
      <w:r w:rsidR="00365588">
        <w:rPr>
          <w:rFonts w:ascii="Times New Roman" w:hAnsi="Times New Roman" w:cs="Times New Roman"/>
          <w:sz w:val="24"/>
          <w:szCs w:val="24"/>
        </w:rPr>
        <w:t>, Indore</w:t>
      </w:r>
    </w:p>
    <w:p w14:paraId="026A5326" w14:textId="77777777" w:rsidR="000948CA" w:rsidRPr="00AE0588" w:rsidRDefault="000948CA" w:rsidP="000948CA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line course on </w:t>
      </w:r>
      <w:r w:rsidRPr="00AE0588">
        <w:rPr>
          <w:rFonts w:ascii="Times New Roman" w:hAnsi="Times New Roman" w:cs="Times New Roman"/>
          <w:b/>
          <w:sz w:val="24"/>
          <w:szCs w:val="24"/>
        </w:rPr>
        <w:t>J2SE</w:t>
      </w:r>
      <w:r>
        <w:rPr>
          <w:rFonts w:ascii="Times New Roman" w:hAnsi="Times New Roman" w:cs="Times New Roman"/>
          <w:sz w:val="24"/>
          <w:szCs w:val="24"/>
        </w:rPr>
        <w:t xml:space="preserve"> by John Purcell at </w:t>
      </w:r>
      <w:r w:rsidR="00365588">
        <w:rPr>
          <w:rFonts w:ascii="Times New Roman" w:hAnsi="Times New Roman" w:cs="Times New Roman"/>
          <w:sz w:val="24"/>
          <w:szCs w:val="24"/>
        </w:rPr>
        <w:t>Udemy.com</w:t>
      </w:r>
    </w:p>
    <w:p w14:paraId="44049499" w14:textId="77777777" w:rsidR="000948CA" w:rsidRPr="005D2D0B" w:rsidRDefault="000948CA" w:rsidP="005D2D0B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948CA">
        <w:rPr>
          <w:rFonts w:ascii="Times New Roman" w:hAnsi="Times New Roman" w:cs="Times New Roman"/>
          <w:sz w:val="24"/>
          <w:szCs w:val="24"/>
        </w:rPr>
        <w:t xml:space="preserve">Training in </w:t>
      </w:r>
      <w:r w:rsidRPr="00AE0588">
        <w:rPr>
          <w:rFonts w:ascii="Times New Roman" w:hAnsi="Times New Roman" w:cs="Times New Roman"/>
          <w:b/>
          <w:sz w:val="24"/>
          <w:szCs w:val="24"/>
        </w:rPr>
        <w:t>JAVA</w:t>
      </w:r>
      <w:r w:rsidRPr="000948CA">
        <w:rPr>
          <w:rFonts w:ascii="Times New Roman" w:hAnsi="Times New Roman" w:cs="Times New Roman"/>
          <w:sz w:val="24"/>
          <w:szCs w:val="24"/>
        </w:rPr>
        <w:t xml:space="preserve"> Business Applications by </w:t>
      </w:r>
      <w:r w:rsidRPr="00AE0588">
        <w:rPr>
          <w:rFonts w:ascii="Times New Roman" w:hAnsi="Times New Roman" w:cs="Times New Roman"/>
          <w:sz w:val="24"/>
          <w:szCs w:val="24"/>
        </w:rPr>
        <w:t>Spoken-tutorial IIT Bombay</w:t>
      </w:r>
      <w:r w:rsidR="00365588">
        <w:rPr>
          <w:rFonts w:ascii="Times New Roman" w:hAnsi="Times New Roman" w:cs="Times New Roman"/>
          <w:sz w:val="24"/>
          <w:szCs w:val="24"/>
        </w:rPr>
        <w:t xml:space="preserve"> at LNCT, Indore</w:t>
      </w:r>
    </w:p>
    <w:p w14:paraId="7EC58979" w14:textId="77777777" w:rsidR="00507A34" w:rsidRDefault="00507A34" w:rsidP="00507A34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0092">
        <w:rPr>
          <w:rFonts w:ascii="Times New Roman" w:hAnsi="Times New Roman" w:cs="Times New Roman"/>
          <w:sz w:val="24"/>
          <w:szCs w:val="24"/>
        </w:rPr>
        <w:t xml:space="preserve">Training in </w:t>
      </w:r>
      <w:r w:rsidRPr="00AE0588">
        <w:rPr>
          <w:rFonts w:ascii="Times New Roman" w:hAnsi="Times New Roman" w:cs="Times New Roman"/>
          <w:b/>
          <w:sz w:val="24"/>
          <w:szCs w:val="24"/>
        </w:rPr>
        <w:t xml:space="preserve">C &amp; </w:t>
      </w:r>
      <w:proofErr w:type="spellStart"/>
      <w:r w:rsidRPr="00AE0588">
        <w:rPr>
          <w:rFonts w:ascii="Times New Roman" w:hAnsi="Times New Roman" w:cs="Times New Roman"/>
          <w:b/>
          <w:sz w:val="24"/>
          <w:szCs w:val="24"/>
        </w:rPr>
        <w:t>Cpp</w:t>
      </w:r>
      <w:proofErr w:type="spellEnd"/>
      <w:r w:rsidRPr="00850092">
        <w:rPr>
          <w:rFonts w:ascii="Times New Roman" w:hAnsi="Times New Roman" w:cs="Times New Roman"/>
          <w:sz w:val="24"/>
          <w:szCs w:val="24"/>
        </w:rPr>
        <w:t xml:space="preserve"> by</w:t>
      </w:r>
      <w:r w:rsidRPr="0085009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E0588">
        <w:rPr>
          <w:rFonts w:ascii="Times New Roman" w:hAnsi="Times New Roman" w:cs="Times New Roman"/>
          <w:sz w:val="24"/>
          <w:szCs w:val="24"/>
        </w:rPr>
        <w:t>Spoken-tutorial IIT Bombay</w:t>
      </w:r>
      <w:r w:rsidRPr="00850092">
        <w:rPr>
          <w:rFonts w:ascii="Times New Roman" w:hAnsi="Times New Roman" w:cs="Times New Roman"/>
          <w:sz w:val="24"/>
          <w:szCs w:val="24"/>
        </w:rPr>
        <w:t xml:space="preserve"> at</w:t>
      </w:r>
      <w:r w:rsidRPr="0085009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948CA">
        <w:rPr>
          <w:rFonts w:ascii="Times New Roman" w:hAnsi="Times New Roman" w:cs="Times New Roman"/>
          <w:sz w:val="24"/>
          <w:szCs w:val="24"/>
        </w:rPr>
        <w:t>LNCT</w:t>
      </w:r>
      <w:r w:rsidR="00365588">
        <w:rPr>
          <w:rFonts w:ascii="Times New Roman" w:hAnsi="Times New Roman" w:cs="Times New Roman"/>
          <w:sz w:val="24"/>
          <w:szCs w:val="24"/>
        </w:rPr>
        <w:t>, Indore</w:t>
      </w:r>
    </w:p>
    <w:p w14:paraId="7B37DA45" w14:textId="77777777" w:rsidR="003F408A" w:rsidRPr="00A1701B" w:rsidRDefault="0049520E" w:rsidP="0033704E">
      <w:pPr>
        <w:shd w:val="clear" w:color="auto" w:fill="D9D9D9" w:themeFill="background1" w:themeFillShade="D9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Skill </w:t>
      </w:r>
      <w:r w:rsidR="00BB7E07">
        <w:rPr>
          <w:rFonts w:ascii="Times New Roman" w:hAnsi="Times New Roman" w:cs="Times New Roman"/>
          <w:b/>
          <w:sz w:val="28"/>
          <w:szCs w:val="28"/>
          <w:u w:val="single"/>
        </w:rPr>
        <w:t>Enhancement</w:t>
      </w:r>
      <w:r w:rsidR="00BB7E07" w:rsidRPr="00A1701B">
        <w:rPr>
          <w:rFonts w:ascii="Times New Roman" w:hAnsi="Times New Roman" w:cs="Times New Roman"/>
          <w:b/>
          <w:sz w:val="28"/>
          <w:szCs w:val="28"/>
        </w:rPr>
        <w:t>: -</w:t>
      </w:r>
    </w:p>
    <w:p w14:paraId="28BD77E3" w14:textId="77777777" w:rsidR="003C10DC" w:rsidRDefault="003C10DC" w:rsidP="003C10D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ended </w:t>
      </w:r>
      <w:r w:rsidRPr="00811A8C">
        <w:rPr>
          <w:rFonts w:ascii="Times New Roman" w:hAnsi="Times New Roman" w:cs="Times New Roman"/>
          <w:noProof/>
          <w:sz w:val="24"/>
          <w:szCs w:val="24"/>
        </w:rPr>
        <w:t>workshop</w:t>
      </w:r>
      <w:r>
        <w:rPr>
          <w:rFonts w:ascii="Times New Roman" w:hAnsi="Times New Roman" w:cs="Times New Roman"/>
          <w:sz w:val="24"/>
          <w:szCs w:val="24"/>
        </w:rPr>
        <w:t xml:space="preserve"> on </w:t>
      </w:r>
      <w:r>
        <w:rPr>
          <w:rFonts w:ascii="Times New Roman" w:hAnsi="Times New Roman" w:cs="Times New Roman"/>
          <w:b/>
          <w:sz w:val="24"/>
          <w:szCs w:val="24"/>
        </w:rPr>
        <w:t>JAVA</w:t>
      </w:r>
      <w:r>
        <w:rPr>
          <w:rFonts w:ascii="Times New Roman" w:hAnsi="Times New Roman" w:cs="Times New Roman"/>
          <w:sz w:val="24"/>
          <w:szCs w:val="24"/>
        </w:rPr>
        <w:t xml:space="preserve"> organized by </w:t>
      </w:r>
      <w:r w:rsidRPr="00AE0588">
        <w:rPr>
          <w:rFonts w:ascii="Times New Roman" w:hAnsi="Times New Roman" w:cs="Times New Roman"/>
          <w:sz w:val="24"/>
          <w:szCs w:val="24"/>
        </w:rPr>
        <w:t>NIIT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t </w:t>
      </w:r>
      <w:r w:rsidRPr="00AE0588">
        <w:rPr>
          <w:rFonts w:ascii="Times New Roman" w:hAnsi="Times New Roman" w:cs="Times New Roman"/>
          <w:sz w:val="24"/>
          <w:szCs w:val="24"/>
        </w:rPr>
        <w:t>NIIT</w:t>
      </w:r>
      <w:r>
        <w:rPr>
          <w:rFonts w:ascii="Times New Roman" w:hAnsi="Times New Roman" w:cs="Times New Roman"/>
          <w:b/>
          <w:sz w:val="24"/>
          <w:szCs w:val="24"/>
        </w:rPr>
        <w:t>,</w:t>
      </w:r>
      <w:r w:rsidR="00365588">
        <w:rPr>
          <w:rFonts w:ascii="Times New Roman" w:hAnsi="Times New Roman" w:cs="Times New Roman"/>
          <w:sz w:val="24"/>
          <w:szCs w:val="24"/>
        </w:rPr>
        <w:t xml:space="preserve"> Indore</w:t>
      </w:r>
    </w:p>
    <w:p w14:paraId="07AD0BD2" w14:textId="528853C4" w:rsidR="003C10DC" w:rsidRDefault="003C10DC" w:rsidP="003C10D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ended 2 full days hands-on workshop on </w:t>
      </w:r>
      <w:r>
        <w:rPr>
          <w:rFonts w:ascii="Times New Roman" w:hAnsi="Times New Roman" w:cs="Times New Roman"/>
          <w:b/>
          <w:sz w:val="24"/>
          <w:szCs w:val="24"/>
        </w:rPr>
        <w:t xml:space="preserve">Web Designing </w:t>
      </w:r>
      <w:r>
        <w:rPr>
          <w:rFonts w:ascii="Times New Roman" w:hAnsi="Times New Roman" w:cs="Times New Roman"/>
          <w:sz w:val="24"/>
          <w:szCs w:val="24"/>
        </w:rPr>
        <w:t xml:space="preserve">organized by </w:t>
      </w:r>
      <w:r w:rsidRPr="00AE0588">
        <w:rPr>
          <w:rFonts w:ascii="Times New Roman" w:hAnsi="Times New Roman" w:cs="Times New Roman"/>
          <w:sz w:val="24"/>
          <w:szCs w:val="24"/>
        </w:rPr>
        <w:t>Universal Informatics</w:t>
      </w:r>
      <w:r w:rsidR="00C151C4" w:rsidRPr="00AE0588">
        <w:rPr>
          <w:rFonts w:ascii="Times New Roman" w:hAnsi="Times New Roman" w:cs="Times New Roman"/>
          <w:sz w:val="24"/>
          <w:szCs w:val="24"/>
        </w:rPr>
        <w:t xml:space="preserve"> </w:t>
      </w:r>
      <w:r w:rsidRPr="00AE0588">
        <w:rPr>
          <w:rFonts w:ascii="Times New Roman" w:hAnsi="Times New Roman" w:cs="Times New Roman"/>
          <w:sz w:val="24"/>
          <w:szCs w:val="24"/>
        </w:rPr>
        <w:t>at LNCT</w:t>
      </w:r>
      <w:r>
        <w:rPr>
          <w:rFonts w:ascii="Times New Roman" w:hAnsi="Times New Roman" w:cs="Times New Roman"/>
          <w:b/>
          <w:sz w:val="24"/>
          <w:szCs w:val="24"/>
        </w:rPr>
        <w:t>,</w:t>
      </w:r>
      <w:r w:rsidR="00365588">
        <w:rPr>
          <w:rFonts w:ascii="Times New Roman" w:hAnsi="Times New Roman" w:cs="Times New Roman"/>
          <w:sz w:val="24"/>
          <w:szCs w:val="24"/>
        </w:rPr>
        <w:t xml:space="preserve"> Indore</w:t>
      </w:r>
    </w:p>
    <w:p w14:paraId="530262F7" w14:textId="77777777" w:rsidR="00EC05F9" w:rsidRPr="00EC05F9" w:rsidRDefault="00EC05F9" w:rsidP="00EC05F9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</w:p>
    <w:p w14:paraId="061B8CCD" w14:textId="77777777" w:rsidR="0091149E" w:rsidRDefault="0091149E" w:rsidP="0091149E">
      <w:pPr>
        <w:shd w:val="clear" w:color="auto" w:fill="D9D9D9" w:themeFill="background1" w:themeFillShade="D9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Extra-Curricular</w:t>
      </w: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E60E85" w:rsidRPr="00A246A7">
        <w:rPr>
          <w:rFonts w:ascii="Times New Roman" w:hAnsi="Times New Roman" w:cs="Times New Roman"/>
          <w:b/>
          <w:sz w:val="28"/>
          <w:szCs w:val="28"/>
          <w:u w:val="single"/>
        </w:rPr>
        <w:t>Achievements</w:t>
      </w:r>
      <w:r w:rsidR="00E60E85">
        <w:rPr>
          <w:rFonts w:ascii="Times New Roman" w:hAnsi="Times New Roman" w:cs="Times New Roman"/>
          <w:b/>
          <w:sz w:val="28"/>
          <w:szCs w:val="28"/>
        </w:rPr>
        <w:t>: -</w:t>
      </w:r>
    </w:p>
    <w:p w14:paraId="69F545A0" w14:textId="77777777" w:rsidR="0091149E" w:rsidRDefault="0091149E" w:rsidP="0091149E">
      <w:pPr>
        <w:pStyle w:val="ListParagraph"/>
        <w:numPr>
          <w:ilvl w:val="0"/>
          <w:numId w:val="7"/>
        </w:numPr>
        <w:spacing w:before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eived 1</w:t>
      </w:r>
      <w:r w:rsidRPr="005C06D4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90F70">
        <w:rPr>
          <w:rFonts w:ascii="Times New Roman" w:hAnsi="Times New Roman" w:cs="Times New Roman"/>
          <w:noProof/>
          <w:sz w:val="24"/>
          <w:szCs w:val="24"/>
        </w:rPr>
        <w:t>runner</w:t>
      </w:r>
      <w:r w:rsidR="00090F70">
        <w:rPr>
          <w:rFonts w:ascii="Times New Roman" w:hAnsi="Times New Roman" w:cs="Times New Roman"/>
          <w:noProof/>
          <w:sz w:val="24"/>
          <w:szCs w:val="24"/>
        </w:rPr>
        <w:t>-</w:t>
      </w:r>
      <w:r w:rsidRPr="00090F70">
        <w:rPr>
          <w:rFonts w:ascii="Times New Roman" w:hAnsi="Times New Roman" w:cs="Times New Roman"/>
          <w:noProof/>
          <w:sz w:val="24"/>
          <w:szCs w:val="24"/>
        </w:rPr>
        <w:t>up</w:t>
      </w:r>
      <w:r>
        <w:rPr>
          <w:rFonts w:ascii="Times New Roman" w:hAnsi="Times New Roman" w:cs="Times New Roman"/>
          <w:sz w:val="24"/>
          <w:szCs w:val="24"/>
        </w:rPr>
        <w:t xml:space="preserve"> award in event </w:t>
      </w:r>
      <w:r w:rsidRPr="0085368B">
        <w:rPr>
          <w:rFonts w:ascii="Times New Roman" w:hAnsi="Times New Roman" w:cs="Times New Roman"/>
          <w:b/>
          <w:sz w:val="24"/>
          <w:szCs w:val="24"/>
        </w:rPr>
        <w:t>Electronic Component Identification</w:t>
      </w:r>
      <w:r>
        <w:rPr>
          <w:rFonts w:ascii="Times New Roman" w:hAnsi="Times New Roman" w:cs="Times New Roman"/>
          <w:sz w:val="24"/>
          <w:szCs w:val="24"/>
        </w:rPr>
        <w:t xml:space="preserve"> at </w:t>
      </w:r>
      <w:r w:rsidRPr="00AE0588">
        <w:rPr>
          <w:rFonts w:ascii="Times New Roman" w:hAnsi="Times New Roman" w:cs="Times New Roman"/>
          <w:sz w:val="24"/>
          <w:szCs w:val="24"/>
        </w:rPr>
        <w:t xml:space="preserve">Lakshmi </w:t>
      </w:r>
      <w:proofErr w:type="spellStart"/>
      <w:r w:rsidR="00365588">
        <w:rPr>
          <w:rFonts w:ascii="Times New Roman" w:hAnsi="Times New Roman" w:cs="Times New Roman"/>
          <w:sz w:val="24"/>
          <w:szCs w:val="24"/>
        </w:rPr>
        <w:t>Narain</w:t>
      </w:r>
      <w:proofErr w:type="spellEnd"/>
      <w:r w:rsidR="00365588">
        <w:rPr>
          <w:rFonts w:ascii="Times New Roman" w:hAnsi="Times New Roman" w:cs="Times New Roman"/>
          <w:sz w:val="24"/>
          <w:szCs w:val="24"/>
        </w:rPr>
        <w:t xml:space="preserve"> College of Technology</w:t>
      </w:r>
    </w:p>
    <w:p w14:paraId="017CEAF6" w14:textId="77777777" w:rsidR="0091149E" w:rsidRPr="0091149E" w:rsidRDefault="0091149E" w:rsidP="0091149E">
      <w:pPr>
        <w:pStyle w:val="ListParagraph"/>
        <w:numPr>
          <w:ilvl w:val="0"/>
          <w:numId w:val="7"/>
        </w:numPr>
        <w:spacing w:before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eived 2</w:t>
      </w:r>
      <w:r w:rsidRPr="005C06D4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90F70">
        <w:rPr>
          <w:rFonts w:ascii="Times New Roman" w:hAnsi="Times New Roman" w:cs="Times New Roman"/>
          <w:noProof/>
          <w:sz w:val="24"/>
          <w:szCs w:val="24"/>
        </w:rPr>
        <w:t>runner</w:t>
      </w:r>
      <w:r w:rsidR="00090F70">
        <w:rPr>
          <w:rFonts w:ascii="Times New Roman" w:hAnsi="Times New Roman" w:cs="Times New Roman"/>
          <w:noProof/>
          <w:sz w:val="24"/>
          <w:szCs w:val="24"/>
        </w:rPr>
        <w:t>-</w:t>
      </w:r>
      <w:r w:rsidRPr="00090F70">
        <w:rPr>
          <w:rFonts w:ascii="Times New Roman" w:hAnsi="Times New Roman" w:cs="Times New Roman"/>
          <w:noProof/>
          <w:sz w:val="24"/>
          <w:szCs w:val="24"/>
        </w:rPr>
        <w:t>up</w:t>
      </w:r>
      <w:r>
        <w:rPr>
          <w:rFonts w:ascii="Times New Roman" w:hAnsi="Times New Roman" w:cs="Times New Roman"/>
          <w:sz w:val="24"/>
          <w:szCs w:val="24"/>
        </w:rPr>
        <w:t xml:space="preserve"> award in </w:t>
      </w:r>
      <w:r w:rsidRPr="005C06D4">
        <w:rPr>
          <w:rFonts w:ascii="Times New Roman" w:hAnsi="Times New Roman" w:cs="Times New Roman"/>
          <w:b/>
          <w:sz w:val="24"/>
          <w:szCs w:val="24"/>
        </w:rPr>
        <w:t>Science Exhibition</w:t>
      </w:r>
      <w:r>
        <w:rPr>
          <w:rFonts w:ascii="Times New Roman" w:hAnsi="Times New Roman" w:cs="Times New Roman"/>
          <w:sz w:val="24"/>
          <w:szCs w:val="24"/>
        </w:rPr>
        <w:t xml:space="preserve"> at </w:t>
      </w:r>
      <w:r w:rsidRPr="00AE0588">
        <w:rPr>
          <w:rFonts w:ascii="Times New Roman" w:hAnsi="Times New Roman" w:cs="Times New Roman"/>
          <w:sz w:val="24"/>
          <w:szCs w:val="24"/>
        </w:rPr>
        <w:t>St Michael’s Academy</w:t>
      </w:r>
    </w:p>
    <w:p w14:paraId="304E9F0F" w14:textId="77777777" w:rsidR="00C559B2" w:rsidRPr="00A246A7" w:rsidRDefault="00C559B2" w:rsidP="0033704E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 xml:space="preserve">Personal </w:t>
      </w:r>
      <w:r w:rsidR="00E60E85" w:rsidRPr="00A246A7">
        <w:rPr>
          <w:rFonts w:ascii="Times New Roman" w:hAnsi="Times New Roman" w:cs="Times New Roman"/>
          <w:b/>
          <w:sz w:val="28"/>
          <w:szCs w:val="28"/>
          <w:u w:val="single"/>
        </w:rPr>
        <w:t>Details</w:t>
      </w:r>
      <w:r w:rsidR="00E60E85" w:rsidRPr="00A246A7">
        <w:rPr>
          <w:rFonts w:ascii="Times New Roman" w:hAnsi="Times New Roman" w:cs="Times New Roman"/>
          <w:b/>
          <w:sz w:val="28"/>
          <w:szCs w:val="28"/>
        </w:rPr>
        <w:t>: -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68"/>
        <w:gridCol w:w="5174"/>
      </w:tblGrid>
      <w:tr w:rsidR="00EB72C0" w14:paraId="6DC726FA" w14:textId="77777777" w:rsidTr="00845382">
        <w:trPr>
          <w:trHeight w:val="404"/>
        </w:trPr>
        <w:tc>
          <w:tcPr>
            <w:tcW w:w="4068" w:type="dxa"/>
          </w:tcPr>
          <w:p w14:paraId="5338C510" w14:textId="77777777" w:rsidR="00EB72C0" w:rsidRDefault="00EB72C0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 of Birth</w:t>
            </w:r>
          </w:p>
        </w:tc>
        <w:tc>
          <w:tcPr>
            <w:tcW w:w="5174" w:type="dxa"/>
          </w:tcPr>
          <w:p w14:paraId="43ECC826" w14:textId="77777777" w:rsidR="00EB72C0" w:rsidRPr="00EB72C0" w:rsidRDefault="0095447C" w:rsidP="003370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EB72C0">
              <w:rPr>
                <w:rFonts w:ascii="Times New Roman" w:hAnsi="Times New Roman" w:cs="Times New Roman"/>
                <w:sz w:val="24"/>
                <w:szCs w:val="24"/>
              </w:rPr>
              <w:t>15-04-1997</w:t>
            </w:r>
          </w:p>
        </w:tc>
      </w:tr>
      <w:tr w:rsidR="00365588" w14:paraId="3B0B136D" w14:textId="77777777" w:rsidTr="00845382">
        <w:trPr>
          <w:trHeight w:val="368"/>
        </w:trPr>
        <w:tc>
          <w:tcPr>
            <w:tcW w:w="4068" w:type="dxa"/>
          </w:tcPr>
          <w:p w14:paraId="0C2F4879" w14:textId="77777777" w:rsidR="00365588" w:rsidRDefault="00365588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tionality</w:t>
            </w:r>
          </w:p>
        </w:tc>
        <w:tc>
          <w:tcPr>
            <w:tcW w:w="5174" w:type="dxa"/>
          </w:tcPr>
          <w:p w14:paraId="0CFC02FB" w14:textId="77777777" w:rsidR="00365588" w:rsidRDefault="00365588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Indian</w:t>
            </w:r>
          </w:p>
        </w:tc>
      </w:tr>
      <w:tr w:rsidR="001A5851" w14:paraId="54E420A0" w14:textId="77777777" w:rsidTr="00845382">
        <w:trPr>
          <w:trHeight w:val="368"/>
        </w:trPr>
        <w:tc>
          <w:tcPr>
            <w:tcW w:w="4068" w:type="dxa"/>
          </w:tcPr>
          <w:p w14:paraId="32F517F0" w14:textId="77777777" w:rsidR="001A5851" w:rsidRDefault="001A5851" w:rsidP="00A60AC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ender</w:t>
            </w:r>
          </w:p>
        </w:tc>
        <w:tc>
          <w:tcPr>
            <w:tcW w:w="5174" w:type="dxa"/>
          </w:tcPr>
          <w:p w14:paraId="7FA415C5" w14:textId="77777777" w:rsidR="001A5851" w:rsidRDefault="001A5851" w:rsidP="001A58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ale</w:t>
            </w:r>
          </w:p>
        </w:tc>
      </w:tr>
      <w:tr w:rsidR="001A5851" w14:paraId="4D1F9EB6" w14:textId="77777777" w:rsidTr="00845382">
        <w:trPr>
          <w:trHeight w:val="368"/>
        </w:trPr>
        <w:tc>
          <w:tcPr>
            <w:tcW w:w="4068" w:type="dxa"/>
          </w:tcPr>
          <w:p w14:paraId="4EC46FEB" w14:textId="77777777" w:rsidR="001A5851" w:rsidRDefault="001A5851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arital Status</w:t>
            </w:r>
          </w:p>
        </w:tc>
        <w:tc>
          <w:tcPr>
            <w:tcW w:w="5174" w:type="dxa"/>
          </w:tcPr>
          <w:p w14:paraId="61066362" w14:textId="77777777" w:rsidR="001A5851" w:rsidRDefault="001A5851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Unmarried</w:t>
            </w:r>
          </w:p>
        </w:tc>
      </w:tr>
      <w:tr w:rsidR="001A5851" w14:paraId="51B497B9" w14:textId="77777777" w:rsidTr="00845382">
        <w:trPr>
          <w:trHeight w:val="368"/>
        </w:trPr>
        <w:tc>
          <w:tcPr>
            <w:tcW w:w="4068" w:type="dxa"/>
          </w:tcPr>
          <w:p w14:paraId="51188C79" w14:textId="77777777" w:rsidR="001A5851" w:rsidRDefault="001A5851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ther’s Name</w:t>
            </w:r>
          </w:p>
        </w:tc>
        <w:tc>
          <w:tcPr>
            <w:tcW w:w="5174" w:type="dxa"/>
          </w:tcPr>
          <w:p w14:paraId="35D1EE6D" w14:textId="77777777" w:rsidR="001A5851" w:rsidRPr="00EB72C0" w:rsidRDefault="001A5851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r.</w:t>
            </w:r>
            <w:r w:rsidR="00394C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auri Shankar Prasad</w:t>
            </w:r>
          </w:p>
        </w:tc>
      </w:tr>
      <w:tr w:rsidR="001A5851" w14:paraId="4FB6A1AE" w14:textId="77777777" w:rsidTr="00845382">
        <w:trPr>
          <w:trHeight w:val="368"/>
        </w:trPr>
        <w:tc>
          <w:tcPr>
            <w:tcW w:w="4068" w:type="dxa"/>
          </w:tcPr>
          <w:p w14:paraId="182D8307" w14:textId="77777777" w:rsidR="001A5851" w:rsidRDefault="001A5851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dress</w:t>
            </w:r>
          </w:p>
        </w:tc>
        <w:tc>
          <w:tcPr>
            <w:tcW w:w="5174" w:type="dxa"/>
          </w:tcPr>
          <w:p w14:paraId="25086FD2" w14:textId="77777777" w:rsidR="001A5851" w:rsidRDefault="001A5851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tti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Bihar</w:t>
            </w:r>
          </w:p>
        </w:tc>
      </w:tr>
      <w:tr w:rsidR="001A5851" w14:paraId="243CD3EB" w14:textId="77777777" w:rsidTr="00845382">
        <w:trPr>
          <w:trHeight w:val="386"/>
        </w:trPr>
        <w:tc>
          <w:tcPr>
            <w:tcW w:w="4068" w:type="dxa"/>
          </w:tcPr>
          <w:p w14:paraId="2C657A9C" w14:textId="77777777" w:rsidR="001A5851" w:rsidRDefault="001A5851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treng</w:t>
            </w:r>
            <w:r w:rsidRPr="00D56466">
              <w:rPr>
                <w:rFonts w:ascii="Times New Roman" w:hAnsi="Times New Roman" w:cs="Times New Roman"/>
                <w:b/>
                <w:sz w:val="24"/>
                <w:szCs w:val="24"/>
              </w:rPr>
              <w:t>th</w:t>
            </w:r>
          </w:p>
        </w:tc>
        <w:tc>
          <w:tcPr>
            <w:tcW w:w="5174" w:type="dxa"/>
          </w:tcPr>
          <w:p w14:paraId="4C1D89D0" w14:textId="77777777" w:rsidR="001A5851" w:rsidRPr="00EB72C0" w:rsidRDefault="001A5851" w:rsidP="003655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Keen Observer,</w:t>
            </w:r>
            <w:r w:rsidR="00845382">
              <w:rPr>
                <w:rFonts w:ascii="Times New Roman" w:hAnsi="Times New Roman" w:cs="Times New Roman"/>
                <w:sz w:val="24"/>
                <w:szCs w:val="24"/>
              </w:rPr>
              <w:t xml:space="preserve"> Quick le</w:t>
            </w:r>
            <w:r w:rsidR="00E202EE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845382">
              <w:rPr>
                <w:rFonts w:ascii="Times New Roman" w:hAnsi="Times New Roman" w:cs="Times New Roman"/>
                <w:sz w:val="24"/>
                <w:szCs w:val="24"/>
              </w:rPr>
              <w:t>rner, Disciplined</w:t>
            </w:r>
          </w:p>
        </w:tc>
      </w:tr>
      <w:tr w:rsidR="001A5851" w14:paraId="1D8FD5A7" w14:textId="77777777" w:rsidTr="00845382">
        <w:trPr>
          <w:trHeight w:val="611"/>
        </w:trPr>
        <w:tc>
          <w:tcPr>
            <w:tcW w:w="4068" w:type="dxa"/>
          </w:tcPr>
          <w:p w14:paraId="4C9AB2AA" w14:textId="77777777" w:rsidR="001A5851" w:rsidRDefault="001A5851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obbies</w:t>
            </w:r>
          </w:p>
        </w:tc>
        <w:tc>
          <w:tcPr>
            <w:tcW w:w="5174" w:type="dxa"/>
          </w:tcPr>
          <w:p w14:paraId="65C50ADB" w14:textId="77777777" w:rsidR="001A5851" w:rsidRDefault="001A5851" w:rsidP="009544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Playing Chess,</w:t>
            </w:r>
          </w:p>
          <w:p w14:paraId="533E715D" w14:textId="77777777" w:rsidR="001A5851" w:rsidRPr="00F8464C" w:rsidRDefault="001A5851" w:rsidP="009544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Reading </w:t>
            </w:r>
            <w:r w:rsidR="00E60E85">
              <w:rPr>
                <w:rFonts w:ascii="Times New Roman" w:hAnsi="Times New Roman" w:cs="Times New Roman"/>
                <w:sz w:val="24"/>
                <w:szCs w:val="24"/>
              </w:rPr>
              <w:t>about N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echnologies</w:t>
            </w:r>
          </w:p>
        </w:tc>
      </w:tr>
      <w:tr w:rsidR="001A5851" w14:paraId="04A95A18" w14:textId="77777777" w:rsidTr="00845382">
        <w:trPr>
          <w:trHeight w:val="440"/>
        </w:trPr>
        <w:tc>
          <w:tcPr>
            <w:tcW w:w="4068" w:type="dxa"/>
          </w:tcPr>
          <w:p w14:paraId="32042B7B" w14:textId="77777777" w:rsidR="001A5851" w:rsidRDefault="001A5851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anguage Proficiency</w:t>
            </w:r>
          </w:p>
        </w:tc>
        <w:tc>
          <w:tcPr>
            <w:tcW w:w="5174" w:type="dxa"/>
          </w:tcPr>
          <w:p w14:paraId="6504CFEB" w14:textId="77777777" w:rsidR="001A5851" w:rsidRPr="00D56630" w:rsidRDefault="001A5851" w:rsidP="003655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English, Hindi</w:t>
            </w:r>
          </w:p>
        </w:tc>
      </w:tr>
    </w:tbl>
    <w:p w14:paraId="30B1C159" w14:textId="77777777" w:rsidR="00786B7F" w:rsidRDefault="00786B7F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533BF0" w14:textId="5209F14F" w:rsidR="00D76125" w:rsidRPr="00B94926" w:rsidRDefault="006108D3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ce:</w:t>
      </w:r>
      <w:r w:rsidR="00B31B39">
        <w:rPr>
          <w:rFonts w:ascii="Times New Roman" w:hAnsi="Times New Roman" w:cs="Times New Roman"/>
          <w:sz w:val="24"/>
          <w:szCs w:val="24"/>
        </w:rPr>
        <w:t xml:space="preserve"> </w:t>
      </w:r>
      <w:r w:rsidR="007830E9">
        <w:rPr>
          <w:rFonts w:ascii="Times New Roman" w:hAnsi="Times New Roman" w:cs="Times New Roman"/>
          <w:sz w:val="24"/>
          <w:szCs w:val="24"/>
        </w:rPr>
        <w:t>Bangalore</w:t>
      </w:r>
      <w:r w:rsidR="00D80AFF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EC05F9">
        <w:rPr>
          <w:rFonts w:ascii="Times New Roman" w:hAnsi="Times New Roman" w:cs="Times New Roman"/>
          <w:sz w:val="24"/>
          <w:szCs w:val="24"/>
        </w:rPr>
        <w:t xml:space="preserve">                       </w:t>
      </w:r>
      <w:r w:rsidR="00D76125">
        <w:rPr>
          <w:rFonts w:ascii="Times New Roman" w:hAnsi="Times New Roman" w:cs="Times New Roman"/>
          <w:sz w:val="24"/>
          <w:szCs w:val="24"/>
        </w:rPr>
        <w:t>Nandan Raj</w:t>
      </w:r>
    </w:p>
    <w:sectPr w:rsidR="00D76125" w:rsidRPr="00B94926" w:rsidSect="009125D7">
      <w:pgSz w:w="11906" w:h="16838"/>
      <w:pgMar w:top="994" w:right="1440" w:bottom="994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F8C3D4" w14:textId="77777777" w:rsidR="009D4B7C" w:rsidRDefault="009D4B7C" w:rsidP="00117DD7">
      <w:pPr>
        <w:spacing w:after="0" w:line="240" w:lineRule="auto"/>
      </w:pPr>
      <w:r>
        <w:separator/>
      </w:r>
    </w:p>
  </w:endnote>
  <w:endnote w:type="continuationSeparator" w:id="0">
    <w:p w14:paraId="5471A6EE" w14:textId="77777777" w:rsidR="009D4B7C" w:rsidRDefault="009D4B7C" w:rsidP="00117D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5713DC" w14:textId="77777777" w:rsidR="009D4B7C" w:rsidRDefault="009D4B7C" w:rsidP="00117DD7">
      <w:pPr>
        <w:spacing w:after="0" w:line="240" w:lineRule="auto"/>
      </w:pPr>
      <w:r>
        <w:separator/>
      </w:r>
    </w:p>
  </w:footnote>
  <w:footnote w:type="continuationSeparator" w:id="0">
    <w:p w14:paraId="31297CD7" w14:textId="77777777" w:rsidR="009D4B7C" w:rsidRDefault="009D4B7C" w:rsidP="00117D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27B95"/>
    <w:multiLevelType w:val="hybridMultilevel"/>
    <w:tmpl w:val="9E48D6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997E21"/>
    <w:multiLevelType w:val="hybridMultilevel"/>
    <w:tmpl w:val="A98269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524DF"/>
    <w:multiLevelType w:val="hybridMultilevel"/>
    <w:tmpl w:val="EC10A3B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98E5B6A"/>
    <w:multiLevelType w:val="hybridMultilevel"/>
    <w:tmpl w:val="8B8E32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394897"/>
    <w:multiLevelType w:val="hybridMultilevel"/>
    <w:tmpl w:val="F9F49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281BD8"/>
    <w:multiLevelType w:val="hybridMultilevel"/>
    <w:tmpl w:val="B706E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A3925"/>
    <w:multiLevelType w:val="hybridMultilevel"/>
    <w:tmpl w:val="17B84010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34D9289D"/>
    <w:multiLevelType w:val="hybridMultilevel"/>
    <w:tmpl w:val="92B25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03252A"/>
    <w:multiLevelType w:val="hybridMultilevel"/>
    <w:tmpl w:val="D6307D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154471"/>
    <w:multiLevelType w:val="hybridMultilevel"/>
    <w:tmpl w:val="E13C49DE"/>
    <w:lvl w:ilvl="0" w:tplc="40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0" w15:restartNumberingAfterBreak="0">
    <w:nsid w:val="4446721F"/>
    <w:multiLevelType w:val="hybridMultilevel"/>
    <w:tmpl w:val="DE5C0B10"/>
    <w:lvl w:ilvl="0" w:tplc="4009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11" w15:restartNumberingAfterBreak="0">
    <w:nsid w:val="5041101A"/>
    <w:multiLevelType w:val="hybridMultilevel"/>
    <w:tmpl w:val="E60256C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23846BF"/>
    <w:multiLevelType w:val="hybridMultilevel"/>
    <w:tmpl w:val="0EFE73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980E11"/>
    <w:multiLevelType w:val="hybridMultilevel"/>
    <w:tmpl w:val="B3789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186993"/>
    <w:multiLevelType w:val="hybridMultilevel"/>
    <w:tmpl w:val="08BA3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86F77"/>
    <w:multiLevelType w:val="hybridMultilevel"/>
    <w:tmpl w:val="F2626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7A1346"/>
    <w:multiLevelType w:val="hybridMultilevel"/>
    <w:tmpl w:val="229E68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953FF1"/>
    <w:multiLevelType w:val="hybridMultilevel"/>
    <w:tmpl w:val="F37A36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262C8B"/>
    <w:multiLevelType w:val="hybridMultilevel"/>
    <w:tmpl w:val="FE8E30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16"/>
  </w:num>
  <w:num w:numId="4">
    <w:abstractNumId w:val="9"/>
  </w:num>
  <w:num w:numId="5">
    <w:abstractNumId w:val="10"/>
  </w:num>
  <w:num w:numId="6">
    <w:abstractNumId w:val="18"/>
  </w:num>
  <w:num w:numId="7">
    <w:abstractNumId w:val="1"/>
  </w:num>
  <w:num w:numId="8">
    <w:abstractNumId w:val="8"/>
  </w:num>
  <w:num w:numId="9">
    <w:abstractNumId w:val="0"/>
  </w:num>
  <w:num w:numId="10">
    <w:abstractNumId w:val="15"/>
  </w:num>
  <w:num w:numId="11">
    <w:abstractNumId w:val="5"/>
  </w:num>
  <w:num w:numId="12">
    <w:abstractNumId w:val="7"/>
  </w:num>
  <w:num w:numId="13">
    <w:abstractNumId w:val="4"/>
  </w:num>
  <w:num w:numId="14">
    <w:abstractNumId w:val="17"/>
  </w:num>
  <w:num w:numId="15">
    <w:abstractNumId w:val="12"/>
  </w:num>
  <w:num w:numId="16">
    <w:abstractNumId w:val="13"/>
  </w:num>
  <w:num w:numId="17">
    <w:abstractNumId w:val="2"/>
  </w:num>
  <w:num w:numId="18">
    <w:abstractNumId w:val="6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0NzS1sLQ0MzAxNLNU0lEKTi0uzszPAykwNKwFAKgkF28tAAAA"/>
  </w:docVars>
  <w:rsids>
    <w:rsidRoot w:val="00ED7E68"/>
    <w:rsid w:val="00013293"/>
    <w:rsid w:val="00016B9F"/>
    <w:rsid w:val="00016C0B"/>
    <w:rsid w:val="00033E2D"/>
    <w:rsid w:val="00042F27"/>
    <w:rsid w:val="000430F7"/>
    <w:rsid w:val="0005792B"/>
    <w:rsid w:val="000603A2"/>
    <w:rsid w:val="00060C7F"/>
    <w:rsid w:val="0006388F"/>
    <w:rsid w:val="000738B3"/>
    <w:rsid w:val="00074A46"/>
    <w:rsid w:val="000773AD"/>
    <w:rsid w:val="00090F70"/>
    <w:rsid w:val="000948CA"/>
    <w:rsid w:val="000A3D2B"/>
    <w:rsid w:val="000A49DC"/>
    <w:rsid w:val="000A4DAE"/>
    <w:rsid w:val="000B33F3"/>
    <w:rsid w:val="000B7974"/>
    <w:rsid w:val="000C1975"/>
    <w:rsid w:val="000C3369"/>
    <w:rsid w:val="000C4FD2"/>
    <w:rsid w:val="000D0052"/>
    <w:rsid w:val="000D22E6"/>
    <w:rsid w:val="000D2450"/>
    <w:rsid w:val="000D4826"/>
    <w:rsid w:val="000E7754"/>
    <w:rsid w:val="000F5309"/>
    <w:rsid w:val="000F5925"/>
    <w:rsid w:val="00115B9A"/>
    <w:rsid w:val="00117DD7"/>
    <w:rsid w:val="00117E82"/>
    <w:rsid w:val="00125C1E"/>
    <w:rsid w:val="00126746"/>
    <w:rsid w:val="00135F9F"/>
    <w:rsid w:val="00146CE5"/>
    <w:rsid w:val="001565C8"/>
    <w:rsid w:val="00171FF5"/>
    <w:rsid w:val="0017395C"/>
    <w:rsid w:val="00181D60"/>
    <w:rsid w:val="001861C3"/>
    <w:rsid w:val="00190C1B"/>
    <w:rsid w:val="001A008C"/>
    <w:rsid w:val="001A37A6"/>
    <w:rsid w:val="001A5851"/>
    <w:rsid w:val="001D0CAA"/>
    <w:rsid w:val="001D3C70"/>
    <w:rsid w:val="001E308B"/>
    <w:rsid w:val="001F1FF9"/>
    <w:rsid w:val="0021709D"/>
    <w:rsid w:val="002235C2"/>
    <w:rsid w:val="0023057C"/>
    <w:rsid w:val="00232FAD"/>
    <w:rsid w:val="002437CA"/>
    <w:rsid w:val="00246030"/>
    <w:rsid w:val="00246BDD"/>
    <w:rsid w:val="00254F9F"/>
    <w:rsid w:val="00256417"/>
    <w:rsid w:val="002569AC"/>
    <w:rsid w:val="00262273"/>
    <w:rsid w:val="002653DD"/>
    <w:rsid w:val="00266A83"/>
    <w:rsid w:val="00266C69"/>
    <w:rsid w:val="00280AD1"/>
    <w:rsid w:val="00282748"/>
    <w:rsid w:val="00295458"/>
    <w:rsid w:val="002A0122"/>
    <w:rsid w:val="002A1F48"/>
    <w:rsid w:val="002A2622"/>
    <w:rsid w:val="002A4F74"/>
    <w:rsid w:val="002C0F16"/>
    <w:rsid w:val="002D4156"/>
    <w:rsid w:val="002D73BD"/>
    <w:rsid w:val="002E1852"/>
    <w:rsid w:val="002E360B"/>
    <w:rsid w:val="002F1A6E"/>
    <w:rsid w:val="002F66C3"/>
    <w:rsid w:val="0030158F"/>
    <w:rsid w:val="00303573"/>
    <w:rsid w:val="003146DF"/>
    <w:rsid w:val="00320ADB"/>
    <w:rsid w:val="00324BBD"/>
    <w:rsid w:val="00330527"/>
    <w:rsid w:val="0033704E"/>
    <w:rsid w:val="003418AE"/>
    <w:rsid w:val="003454ED"/>
    <w:rsid w:val="0034647A"/>
    <w:rsid w:val="00346F70"/>
    <w:rsid w:val="00347B30"/>
    <w:rsid w:val="003523AE"/>
    <w:rsid w:val="003622A8"/>
    <w:rsid w:val="003632BB"/>
    <w:rsid w:val="00365588"/>
    <w:rsid w:val="00372A3A"/>
    <w:rsid w:val="00374531"/>
    <w:rsid w:val="003801E6"/>
    <w:rsid w:val="00381D48"/>
    <w:rsid w:val="00382C5B"/>
    <w:rsid w:val="003943BC"/>
    <w:rsid w:val="00394CD9"/>
    <w:rsid w:val="003A5E20"/>
    <w:rsid w:val="003B363C"/>
    <w:rsid w:val="003B4383"/>
    <w:rsid w:val="003B68D9"/>
    <w:rsid w:val="003B7A3B"/>
    <w:rsid w:val="003B7AD1"/>
    <w:rsid w:val="003C10DC"/>
    <w:rsid w:val="003D6FE7"/>
    <w:rsid w:val="003E05DA"/>
    <w:rsid w:val="003E57D9"/>
    <w:rsid w:val="003E6E29"/>
    <w:rsid w:val="003F074D"/>
    <w:rsid w:val="003F408A"/>
    <w:rsid w:val="003F6C6C"/>
    <w:rsid w:val="004012BB"/>
    <w:rsid w:val="00406BF7"/>
    <w:rsid w:val="0041243B"/>
    <w:rsid w:val="00430DA8"/>
    <w:rsid w:val="00432F2F"/>
    <w:rsid w:val="00443327"/>
    <w:rsid w:val="0044346D"/>
    <w:rsid w:val="00451724"/>
    <w:rsid w:val="00473E3D"/>
    <w:rsid w:val="00474985"/>
    <w:rsid w:val="0049520E"/>
    <w:rsid w:val="004A01A4"/>
    <w:rsid w:val="004A24E1"/>
    <w:rsid w:val="004A6544"/>
    <w:rsid w:val="004C2966"/>
    <w:rsid w:val="004E3926"/>
    <w:rsid w:val="004E61B3"/>
    <w:rsid w:val="004F5529"/>
    <w:rsid w:val="00502FD9"/>
    <w:rsid w:val="00507A34"/>
    <w:rsid w:val="00510839"/>
    <w:rsid w:val="00510DA4"/>
    <w:rsid w:val="0051410A"/>
    <w:rsid w:val="00514586"/>
    <w:rsid w:val="0052349F"/>
    <w:rsid w:val="00526D2C"/>
    <w:rsid w:val="005303D3"/>
    <w:rsid w:val="00531529"/>
    <w:rsid w:val="00550236"/>
    <w:rsid w:val="005555A4"/>
    <w:rsid w:val="00557F54"/>
    <w:rsid w:val="00561238"/>
    <w:rsid w:val="00565041"/>
    <w:rsid w:val="0057077E"/>
    <w:rsid w:val="005808A7"/>
    <w:rsid w:val="00581BF5"/>
    <w:rsid w:val="00585467"/>
    <w:rsid w:val="005972EA"/>
    <w:rsid w:val="005B17BD"/>
    <w:rsid w:val="005B7791"/>
    <w:rsid w:val="005C06D4"/>
    <w:rsid w:val="005D2D0B"/>
    <w:rsid w:val="005D6ACD"/>
    <w:rsid w:val="005E1B1B"/>
    <w:rsid w:val="005E569A"/>
    <w:rsid w:val="005F16D4"/>
    <w:rsid w:val="005F5B95"/>
    <w:rsid w:val="006108D3"/>
    <w:rsid w:val="006247D1"/>
    <w:rsid w:val="00636D09"/>
    <w:rsid w:val="00642C8D"/>
    <w:rsid w:val="00644D89"/>
    <w:rsid w:val="006651BA"/>
    <w:rsid w:val="006718E6"/>
    <w:rsid w:val="00686061"/>
    <w:rsid w:val="00686978"/>
    <w:rsid w:val="00692512"/>
    <w:rsid w:val="00697404"/>
    <w:rsid w:val="00697489"/>
    <w:rsid w:val="006B4EA7"/>
    <w:rsid w:val="006B4F6F"/>
    <w:rsid w:val="006B5966"/>
    <w:rsid w:val="006B6C81"/>
    <w:rsid w:val="006E351F"/>
    <w:rsid w:val="006F086C"/>
    <w:rsid w:val="006F423C"/>
    <w:rsid w:val="007218E4"/>
    <w:rsid w:val="00721B09"/>
    <w:rsid w:val="00723780"/>
    <w:rsid w:val="00734965"/>
    <w:rsid w:val="0073793F"/>
    <w:rsid w:val="00744EE7"/>
    <w:rsid w:val="00766263"/>
    <w:rsid w:val="007724CA"/>
    <w:rsid w:val="0077742C"/>
    <w:rsid w:val="007830E9"/>
    <w:rsid w:val="00786B7F"/>
    <w:rsid w:val="007978BB"/>
    <w:rsid w:val="007A10F3"/>
    <w:rsid w:val="007B348C"/>
    <w:rsid w:val="007C4B57"/>
    <w:rsid w:val="007C6A31"/>
    <w:rsid w:val="007C6D28"/>
    <w:rsid w:val="007D071F"/>
    <w:rsid w:val="007D14BF"/>
    <w:rsid w:val="007F4184"/>
    <w:rsid w:val="007F4E8D"/>
    <w:rsid w:val="0080640B"/>
    <w:rsid w:val="00811A8C"/>
    <w:rsid w:val="00822FB5"/>
    <w:rsid w:val="008262CA"/>
    <w:rsid w:val="0082630B"/>
    <w:rsid w:val="0083095E"/>
    <w:rsid w:val="008319F9"/>
    <w:rsid w:val="00837145"/>
    <w:rsid w:val="00845382"/>
    <w:rsid w:val="00850092"/>
    <w:rsid w:val="008526B6"/>
    <w:rsid w:val="0085368B"/>
    <w:rsid w:val="00854242"/>
    <w:rsid w:val="00864B97"/>
    <w:rsid w:val="00885450"/>
    <w:rsid w:val="00886FFD"/>
    <w:rsid w:val="008A687F"/>
    <w:rsid w:val="008B5E68"/>
    <w:rsid w:val="008B632E"/>
    <w:rsid w:val="008D6ABC"/>
    <w:rsid w:val="008E0616"/>
    <w:rsid w:val="008F3997"/>
    <w:rsid w:val="008F5F35"/>
    <w:rsid w:val="00905F2B"/>
    <w:rsid w:val="0091149E"/>
    <w:rsid w:val="0091240E"/>
    <w:rsid w:val="009125D7"/>
    <w:rsid w:val="00923428"/>
    <w:rsid w:val="0095447C"/>
    <w:rsid w:val="009577F3"/>
    <w:rsid w:val="00965168"/>
    <w:rsid w:val="00980F25"/>
    <w:rsid w:val="009B2C5B"/>
    <w:rsid w:val="009B6415"/>
    <w:rsid w:val="009B6D37"/>
    <w:rsid w:val="009C0DC7"/>
    <w:rsid w:val="009D4B7C"/>
    <w:rsid w:val="009F5063"/>
    <w:rsid w:val="00A01E65"/>
    <w:rsid w:val="00A038C4"/>
    <w:rsid w:val="00A0405C"/>
    <w:rsid w:val="00A11E3F"/>
    <w:rsid w:val="00A1701B"/>
    <w:rsid w:val="00A246A7"/>
    <w:rsid w:val="00A26345"/>
    <w:rsid w:val="00A534E6"/>
    <w:rsid w:val="00A5365A"/>
    <w:rsid w:val="00A57B32"/>
    <w:rsid w:val="00A63FCF"/>
    <w:rsid w:val="00A73A56"/>
    <w:rsid w:val="00A81986"/>
    <w:rsid w:val="00A96B3F"/>
    <w:rsid w:val="00AA1912"/>
    <w:rsid w:val="00AA1C8D"/>
    <w:rsid w:val="00AA1D69"/>
    <w:rsid w:val="00AA3EFF"/>
    <w:rsid w:val="00AB51CD"/>
    <w:rsid w:val="00AC1E1A"/>
    <w:rsid w:val="00AC26BD"/>
    <w:rsid w:val="00AC4AD8"/>
    <w:rsid w:val="00AC5530"/>
    <w:rsid w:val="00AC61BD"/>
    <w:rsid w:val="00AD396F"/>
    <w:rsid w:val="00AD4384"/>
    <w:rsid w:val="00AE0588"/>
    <w:rsid w:val="00AF15B2"/>
    <w:rsid w:val="00AF43A6"/>
    <w:rsid w:val="00B04096"/>
    <w:rsid w:val="00B078DD"/>
    <w:rsid w:val="00B127E8"/>
    <w:rsid w:val="00B155EA"/>
    <w:rsid w:val="00B17E63"/>
    <w:rsid w:val="00B229BF"/>
    <w:rsid w:val="00B31B39"/>
    <w:rsid w:val="00B33460"/>
    <w:rsid w:val="00B362F4"/>
    <w:rsid w:val="00B37747"/>
    <w:rsid w:val="00B43524"/>
    <w:rsid w:val="00B447FC"/>
    <w:rsid w:val="00B45C87"/>
    <w:rsid w:val="00B5237B"/>
    <w:rsid w:val="00B53BEC"/>
    <w:rsid w:val="00B5626F"/>
    <w:rsid w:val="00B606EF"/>
    <w:rsid w:val="00B61275"/>
    <w:rsid w:val="00B640A5"/>
    <w:rsid w:val="00B67D8E"/>
    <w:rsid w:val="00B722CF"/>
    <w:rsid w:val="00B76D2B"/>
    <w:rsid w:val="00B83DDE"/>
    <w:rsid w:val="00B8486F"/>
    <w:rsid w:val="00B90A9C"/>
    <w:rsid w:val="00B94926"/>
    <w:rsid w:val="00BB13EA"/>
    <w:rsid w:val="00BB1D6A"/>
    <w:rsid w:val="00BB7E07"/>
    <w:rsid w:val="00BC299B"/>
    <w:rsid w:val="00BC2C32"/>
    <w:rsid w:val="00BC5B06"/>
    <w:rsid w:val="00BD686F"/>
    <w:rsid w:val="00BE443F"/>
    <w:rsid w:val="00BF137C"/>
    <w:rsid w:val="00BF7333"/>
    <w:rsid w:val="00C1407F"/>
    <w:rsid w:val="00C151C4"/>
    <w:rsid w:val="00C22979"/>
    <w:rsid w:val="00C326B3"/>
    <w:rsid w:val="00C41029"/>
    <w:rsid w:val="00C41F4C"/>
    <w:rsid w:val="00C47A52"/>
    <w:rsid w:val="00C5345E"/>
    <w:rsid w:val="00C5476C"/>
    <w:rsid w:val="00C559B2"/>
    <w:rsid w:val="00C55DB9"/>
    <w:rsid w:val="00C639FF"/>
    <w:rsid w:val="00C81B75"/>
    <w:rsid w:val="00C8385C"/>
    <w:rsid w:val="00C85C9C"/>
    <w:rsid w:val="00C868EB"/>
    <w:rsid w:val="00C91907"/>
    <w:rsid w:val="00C92FE5"/>
    <w:rsid w:val="00CA242B"/>
    <w:rsid w:val="00CB2397"/>
    <w:rsid w:val="00CB44C0"/>
    <w:rsid w:val="00CC0CCA"/>
    <w:rsid w:val="00CC3BDA"/>
    <w:rsid w:val="00CC685B"/>
    <w:rsid w:val="00CD09CD"/>
    <w:rsid w:val="00CD3D7D"/>
    <w:rsid w:val="00CE239F"/>
    <w:rsid w:val="00CE5F61"/>
    <w:rsid w:val="00CE64AD"/>
    <w:rsid w:val="00CF12EA"/>
    <w:rsid w:val="00CF2127"/>
    <w:rsid w:val="00CF37BE"/>
    <w:rsid w:val="00CF76F8"/>
    <w:rsid w:val="00CF7B43"/>
    <w:rsid w:val="00D02FBC"/>
    <w:rsid w:val="00D3111D"/>
    <w:rsid w:val="00D34F6F"/>
    <w:rsid w:val="00D5522E"/>
    <w:rsid w:val="00D56466"/>
    <w:rsid w:val="00D56630"/>
    <w:rsid w:val="00D72090"/>
    <w:rsid w:val="00D723D6"/>
    <w:rsid w:val="00D76125"/>
    <w:rsid w:val="00D772C9"/>
    <w:rsid w:val="00D8047B"/>
    <w:rsid w:val="00D80AFF"/>
    <w:rsid w:val="00D80CEB"/>
    <w:rsid w:val="00D84607"/>
    <w:rsid w:val="00D95258"/>
    <w:rsid w:val="00DB6A3C"/>
    <w:rsid w:val="00DB792F"/>
    <w:rsid w:val="00DD462B"/>
    <w:rsid w:val="00DD6F21"/>
    <w:rsid w:val="00DE396A"/>
    <w:rsid w:val="00DF4F90"/>
    <w:rsid w:val="00DF54E7"/>
    <w:rsid w:val="00E05280"/>
    <w:rsid w:val="00E05352"/>
    <w:rsid w:val="00E2000A"/>
    <w:rsid w:val="00E202EE"/>
    <w:rsid w:val="00E2142D"/>
    <w:rsid w:val="00E218EB"/>
    <w:rsid w:val="00E21BEE"/>
    <w:rsid w:val="00E40E10"/>
    <w:rsid w:val="00E558C7"/>
    <w:rsid w:val="00E60E85"/>
    <w:rsid w:val="00E70908"/>
    <w:rsid w:val="00E72595"/>
    <w:rsid w:val="00E7686E"/>
    <w:rsid w:val="00E815E7"/>
    <w:rsid w:val="00E86ABB"/>
    <w:rsid w:val="00EA542F"/>
    <w:rsid w:val="00EB2AD8"/>
    <w:rsid w:val="00EB72C0"/>
    <w:rsid w:val="00EB7F72"/>
    <w:rsid w:val="00EC05F9"/>
    <w:rsid w:val="00EC0A70"/>
    <w:rsid w:val="00EC0ADC"/>
    <w:rsid w:val="00EC286F"/>
    <w:rsid w:val="00ED40FF"/>
    <w:rsid w:val="00ED5606"/>
    <w:rsid w:val="00ED68A0"/>
    <w:rsid w:val="00ED7E68"/>
    <w:rsid w:val="00EF0178"/>
    <w:rsid w:val="00F06599"/>
    <w:rsid w:val="00F10563"/>
    <w:rsid w:val="00F129E7"/>
    <w:rsid w:val="00F134C7"/>
    <w:rsid w:val="00F27B66"/>
    <w:rsid w:val="00F3537D"/>
    <w:rsid w:val="00F42B59"/>
    <w:rsid w:val="00F452A3"/>
    <w:rsid w:val="00F5074D"/>
    <w:rsid w:val="00F572FA"/>
    <w:rsid w:val="00F74C0B"/>
    <w:rsid w:val="00F83538"/>
    <w:rsid w:val="00F8432C"/>
    <w:rsid w:val="00F8464C"/>
    <w:rsid w:val="00F92CBC"/>
    <w:rsid w:val="00F9508D"/>
    <w:rsid w:val="00F97034"/>
    <w:rsid w:val="00F97EF8"/>
    <w:rsid w:val="00FA0997"/>
    <w:rsid w:val="00FA3EB5"/>
    <w:rsid w:val="00FA42C2"/>
    <w:rsid w:val="00FB5429"/>
    <w:rsid w:val="00FC0BAD"/>
    <w:rsid w:val="00FC1297"/>
    <w:rsid w:val="00FC13A0"/>
    <w:rsid w:val="00FC1B71"/>
    <w:rsid w:val="00FC2B31"/>
    <w:rsid w:val="00FC5393"/>
    <w:rsid w:val="00FC5596"/>
    <w:rsid w:val="00FD4FA0"/>
    <w:rsid w:val="00FE5806"/>
    <w:rsid w:val="00FF49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C62079"/>
  <w15:docId w15:val="{9031A645-5F7C-4FF8-ACE1-3FE6A0C86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5345E"/>
  </w:style>
  <w:style w:type="paragraph" w:styleId="Heading1">
    <w:name w:val="heading 1"/>
    <w:basedOn w:val="Normal"/>
    <w:next w:val="Normal"/>
    <w:link w:val="Heading1Char"/>
    <w:uiPriority w:val="9"/>
    <w:qFormat/>
    <w:rsid w:val="002653D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53D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7E6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7D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7DD7"/>
  </w:style>
  <w:style w:type="paragraph" w:styleId="Footer">
    <w:name w:val="footer"/>
    <w:basedOn w:val="Normal"/>
    <w:link w:val="FooterChar"/>
    <w:uiPriority w:val="99"/>
    <w:unhideWhenUsed/>
    <w:rsid w:val="00117D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7DD7"/>
  </w:style>
  <w:style w:type="paragraph" w:styleId="ListParagraph">
    <w:name w:val="List Paragraph"/>
    <w:basedOn w:val="Normal"/>
    <w:uiPriority w:val="34"/>
    <w:qFormat/>
    <w:rsid w:val="0073793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653D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653D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Spacing">
    <w:name w:val="No Spacing"/>
    <w:uiPriority w:val="1"/>
    <w:qFormat/>
    <w:rsid w:val="00A246A7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E70908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7A10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33704E"/>
  </w:style>
  <w:style w:type="table" w:styleId="TableGrid">
    <w:name w:val="Table Grid"/>
    <w:basedOn w:val="TableNormal"/>
    <w:uiPriority w:val="59"/>
    <w:rsid w:val="00BC299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ntstyle01">
    <w:name w:val="fontstyle01"/>
    <w:basedOn w:val="DefaultParagraphFont"/>
    <w:rsid w:val="000A3D2B"/>
    <w:rPr>
      <w:rFonts w:ascii="TimesNewRoman" w:hAnsi="TimesNewRoman" w:hint="default"/>
      <w:b w:val="0"/>
      <w:bCs w:val="0"/>
      <w:i w:val="0"/>
      <w:iCs w:val="0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47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476C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BF13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841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1C7C61-B98E-4E18-8EBF-F879DF1E35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9</TotalTime>
  <Pages>2</Pages>
  <Words>458</Words>
  <Characters>261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ndan Raj</dc:creator>
  <cp:lastModifiedBy>Nandan Raj</cp:lastModifiedBy>
  <cp:revision>57</cp:revision>
  <cp:lastPrinted>2017-09-10T19:12:00Z</cp:lastPrinted>
  <dcterms:created xsi:type="dcterms:W3CDTF">2018-04-03T11:41:00Z</dcterms:created>
  <dcterms:modified xsi:type="dcterms:W3CDTF">2018-06-13T08:05:00Z</dcterms:modified>
</cp:coreProperties>
</file>